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Pr="00EA5CB4" w:rsidRDefault="00E633B0" w:rsidP="008822E9">
      <w:pPr>
        <w:rPr>
          <w:lang w:val="en-US"/>
        </w:rPr>
      </w:pPr>
      <w:bookmarkStart w:id="0" w:name="_GoBack"/>
      <w:bookmarkEnd w:id="0"/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6405245</wp:posOffset>
                </wp:positionV>
                <wp:extent cx="4434205" cy="2466975"/>
                <wp:effectExtent l="4445" t="4445" r="0" b="0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2466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85A0DE" id="Rectangle 67" o:spid="_x0000_s1026" style="position:absolute;margin-left:-53.65pt;margin-top:504.35pt;width:349.15pt;height:194.25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J4kmgIAADUFAAAOAAAAZHJzL2Uyb0RvYy54bWysVNtuEzEQfUfiHyy/p3upc9lVNlWbEoRU&#10;oKLwAc7au2vhtRfbyaZF/DtjuwkpvCBEHjaeGfvMmfEZL68OvUR7bqzQqsLZRYoRV7VmQrUV/vJ5&#10;M1lgZB1VjEqteIUfucVXq9evluNQ8lx3WjJuEIAoW45DhTvnhjJJbN3xntoLPXAFwUabnjowTZsw&#10;Q0dA72WSp+ksGbVhg9E1txa8tzGIVwG/aXjtPjaN5Q7JCgM3F74mfLf+m6yWtGwNHTpRP9Og/8Ci&#10;p0JB0hPULXUU7Yz4A6oXtdFWN+6i1n2im0bUPNQA1WTpb9U8dHTgoRZojh1ObbL/D7b+sL83SLAK&#10;XxKMFO3hjj5B16hqJUezuW/QONgS9j0M98aXaIc7XX+1SOl1B9v4tTF67DhlQCvz+5MXB7xh4Sja&#10;ju81A3i6czr06tCY3gNCF9AhXMnj6Ur4waEanIRckjydYlRDLCezWTGfhhy0PB4fjHVvue6RX1TY&#10;APsAT/d31nk6tDxuCfS1FGwjpAyG1xlfS4P2FBSybbNwVO564Bp9Wep/USjgBzlFf3ABdpCqhwiZ&#10;7Dm6VD6H0j5bJBI9UBxQ8zFfZpDJ9yLLSXqTF5PNbDGfkA2ZTop5upikWXFTzFJSkNvND08uI2Un&#10;GOPqTih+lGxG/k4Sz8MTxRZEi8YKF9N8Gup+wd6adnvqTGjCqeTzInvhYIKl6Cu8OGuVF8QbxaBs&#10;WjoqZFwnL+mHlkEPjv+hK0E+XjFReVvNHkE9RsPdwgTDWwOLTpsnjEaY2wrbbztqOEbynQIFFhkh&#10;ftCDQabzHAxzHtmeR6iqAarCDqO4XLv4OOwGI9oOMkVBKH0Nqm1E0JNXdGQFvL0BsxkqeH5H/PCf&#10;22HXr9du9RMAAP//AwBQSwMEFAAGAAgAAAAhAD+eSw7kAAAADgEAAA8AAABkcnMvZG93bnJldi54&#10;bWxMj81OwzAQhO9IvIO1SNxaO6kgbYhT8dOiCIkDBQTHbWKSiHgdYqcNb89yguPOfJqdydaT7cTB&#10;DL51pCGaKxCGSle1VGt4ed7OliB8QKqwc2Q0fBsP6/z0JMO0ckd6ModdqAWHkE9RQxNCn0rpy8ZY&#10;9HPXG2Lvww0WA59DLasBjxxuOxkrdSkttsQfGuzNbWPKz91oNWwe7uL3t9eiD8V2vPHFhI/3my+t&#10;z8+m6ysQwUzhD4bf+lwdcu60dyNVXnQaZpFKFsyyo9QyAcHMxSrifXuWFqskBpln8v+M/AcAAP//&#10;AwBQSwECLQAUAAYACAAAACEAtoM4kv4AAADhAQAAEwAAAAAAAAAAAAAAAAAAAAAAW0NvbnRlbnRf&#10;VHlwZXNdLnhtbFBLAQItABQABgAIAAAAIQA4/SH/1gAAAJQBAAALAAAAAAAAAAAAAAAAAC8BAABf&#10;cmVscy8ucmVsc1BLAQItABQABgAIAAAAIQARqJ4kmgIAADUFAAAOAAAAAAAAAAAAAAAAAC4CAABk&#10;cnMvZTJvRG9jLnhtbFBLAQItABQABgAIAAAAIQA/nksO5AAAAA4BAAAPAAAAAAAAAAAAAAAAAPQE&#10;AABkcnMvZG93bnJldi54bWxQSwUGAAAAAAQABADzAAAABQYAAAAA&#10;" fillcolor="white [3212]" stroked="f"/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1838325</wp:posOffset>
                </wp:positionV>
                <wp:extent cx="4434205" cy="4304665"/>
                <wp:effectExtent l="4445" t="0" r="0" b="635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43046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1DCD12" id="Rectangle 66" o:spid="_x0000_s1026" style="position:absolute;margin-left:-53.65pt;margin-top:144.75pt;width:349.15pt;height:338.9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G6mwIAADUFAAAOAAAAZHJzL2Uyb0RvYy54bWysVNuO0zAQfUfiHyy/d3Opm22iTVd7oQhp&#10;gRULH+DGTmLh2MF2m+4i/p2xvS1deEGIPqSeGfvMmfEZX1zuB4l23FihVY2zsxQjrhrNhOpq/OXz&#10;erbEyDqqGJVa8Ro/cosvV69fXUxjxXPda8m4QQCibDWNNe6dG6sksU3PB2rP9MgVBFttBurANF3C&#10;DJ0AfZBJnqZFMmnDRqMbbi14b2MQrwJ+2/LGfWxbyx2SNQZuLnxN+G78N1ld0KozdOxF80yD/gOL&#10;gQoFSY9Qt9RRtDXiD6hBNEZb3bqzRg+JblvR8FADVJOlv1Xz0NORh1qgOXY8tsn+P9jmw+7eIMFq&#10;PJ9jpOgAd/QJukZVJzkqCt+gabQV7HsY740v0Y53uvlqkdI3PWzjV8boqeeUAa3M709eHPCGhaNo&#10;M73XDODp1unQq31rBg8IXUD7cCWPxyvhe4cacBIyJ3m6wKiBGJmnpCgWIQetDsdHY91brgfkFzU2&#10;wD7A092ddZ4OrQ5bAn0tBVsLKYPhdcZvpEE7CgrZdFk4KrcDcI2+LPW/KBTwg5yiP7gAO0jVQ4RM&#10;9hRdKp9DaZ8tEokeKA6o+ZgvM8jke5nlJL3Oy9m6WJ7PyJosZuV5upylWXldFikpye36hyeXkaoX&#10;jHF1JxQ/SDYjfyeJ5+GJYguiRVONy0W+CHW/YG9Ntzl2JjThWPJpkYNwMMFSDDVenrTKC+KNYlA2&#10;rRwVMq6Tl/RDy6AHh//QlSAfr5iovI1mj6Aeo+FuYYLhrYFFr80TRhPMbY3tty01HCP5ToECy4wQ&#10;P+jBIIvzHAxzGtmcRqhqAKrGDqO4vHHxcdiORnQ9ZIqCUPoKVNuKoCev6MgKeHsDZjNU8PyO+OE/&#10;tcOuX6/d6icAAAD//wMAUEsDBBQABgAIAAAAIQAkBHAi5QAAAAwBAAAPAAAAZHJzL2Rvd25yZXYu&#10;eG1sTI9NT4NAEIbvJv6HzZh4axfQfoAsjR+tISY9tGr0OIUViOwsskuL/97xpMfJPHnf501Xo2nF&#10;UfeusaQgnAYgNBW2bKhS8PK8mSxBOI9UYmtJK/jWDlbZ+VmKSWlPtNPHva8Eh5BLUEHtfZdI6Ypa&#10;G3RT22ni34ftDXo++0qWPZ443LQyCoK5NNgQN9TY6ftaF5/7wShYPz1E72+veefzzXDn8hG3j+sv&#10;pS4vxtsbEF6P/g+GX31Wh4ydDnag0olWwSQMFlfMKoiW8QwEI7M45HkHBfF8cQ0yS+X/EdkPAAAA&#10;//8DAFBLAQItABQABgAIAAAAIQC2gziS/gAAAOEBAAATAAAAAAAAAAAAAAAAAAAAAABbQ29udGVu&#10;dF9UeXBlc10ueG1sUEsBAi0AFAAGAAgAAAAhADj9If/WAAAAlAEAAAsAAAAAAAAAAAAAAAAALwEA&#10;AF9yZWxzLy5yZWxzUEsBAi0AFAAGAAgAAAAhAIFUUbqbAgAANQUAAA4AAAAAAAAAAAAAAAAALgIA&#10;AGRycy9lMm9Eb2MueG1sUEsBAi0AFAAGAAgAAAAhACQEcCLlAAAADAEAAA8AAAAAAAAAAAAAAAAA&#10;9QQAAGRycy9kb3ducmV2LnhtbFBLBQYAAAAABAAEAPMAAAAHBgAAAAA=&#10;" fillcolor="white [3212]" stroked="f"/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>
                <wp:simplePos x="0" y="0"/>
                <wp:positionH relativeFrom="column">
                  <wp:posOffset>3943350</wp:posOffset>
                </wp:positionH>
                <wp:positionV relativeFrom="paragraph">
                  <wp:posOffset>1838325</wp:posOffset>
                </wp:positionV>
                <wp:extent cx="2690495" cy="3067050"/>
                <wp:effectExtent l="0" t="0" r="0" b="0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3067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9652E6" id="Rectangle 68" o:spid="_x0000_s1026" style="position:absolute;margin-left:310.5pt;margin-top:144.75pt;width:211.85pt;height:241.5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fnmQIAADUFAAAOAAAAZHJzL2Uyb0RvYy54bWysVF1v0zAUfUfiP1h+7/Kx9CNR02nrKEIa&#10;MDH4Aa7jJBb+wnabboj/zrWzlg5eEKIPqe+1fXzu8bleXh2kQHtmHdeqxtlFihFTVDdcdTX+8nkz&#10;WWDkPFENEVqxGj8yh69Wr18tB1OxXPdaNMwiAFGuGkyNe+9NlSSO9kwSd6ENUzDZaiuJh9B2SWPJ&#10;AOhSJHmazpJB28ZYTZlzkL0dJ/Eq4rcto/5j2zrmkagxcPPxa+N3G77JakmqzhLTc/pMg/wDC0m4&#10;gkNPULfEE7Sz/A8oyanVTrf+gmqZ6LbllMUaoJos/a2ah54YFmsBcZw5yeT+Hyz9sL+3iDc1vswx&#10;UkTCHX0C1YjqBEOzRRBoMK6CdQ/m3oYSnbnT9KtDSq97WMaurdVDz0gDtLKwPnmxIQQOtqLt8F43&#10;AE92XketDq2VARBUQId4JY+nK2EHjygk81mZFuUUIwpzl+lsnk7jpSWkOm431vm3TEsUBjW2wD7C&#10;k/2d84EOqY5LIn0teLPhQsQg+IythUV7Ag7ZdlncKnYSuI65LA2/0SiQBzuN+SONaNUAEU9y5+hC&#10;hTOUDqeNRMYMFAfUwlwoM9rke5nlRXqTl5PNbDGfFJtiOinn6WKSZuVNOQMNitvNj0AuK6qeNw1T&#10;d1yxo2Wz4u8s8dw8o9miadFQ43KaT2PdL9g7221PykQRTiWfFym5hw4WXNZ4cSZVMMQb1UDZpPKE&#10;i3GcvKQfJQMNjv9RlWif4JjReVvdPIJ7rIa7hQ6GtwYGvbZPGA3QtzV233bEMozEOwUOLLOiCI0e&#10;g2I6zyGw5zPb8xmiKEDV2GM0Dtd+fBx2xvKuh5NGQyh9Da5tefRTcPTICniHAHozVvD8joTmP4/j&#10;ql+v3eonAAAA//8DAFBLAwQUAAYACAAAACEAPFaq8OQAAAAMAQAADwAAAGRycy9kb3ducmV2Lnht&#10;bEyPzU7DMBCE70i8g7VI3KhTq21KyKbip0UREgcKCI7bZEkiYjvETpu+Pe4JjqMZzXyTrkbdij33&#10;rrEGYTqJQLApbNmYCuHtdXO1BOE8mZJaaxjhyA5W2flZSklpD+aF91tfiVBiXEIItfddIqUratbk&#10;JrZjE7wv22vyQfaVLHs6hHLdShVFC6mpMWGhpo7vay6+t4NGWD89qM+P97zz+Wa4c/lIz4/rH8TL&#10;i/H2BoTn0f+F4YQf0CELTDs7mNKJFmGhpuGLR1DL6zmIUyKazWIQO4Q4VnOQWSr/n8h+AQAA//8D&#10;AFBLAQItABQABgAIAAAAIQC2gziS/gAAAOEBAAATAAAAAAAAAAAAAAAAAAAAAABbQ29udGVudF9U&#10;eXBlc10ueG1sUEsBAi0AFAAGAAgAAAAhADj9If/WAAAAlAEAAAsAAAAAAAAAAAAAAAAALwEAAF9y&#10;ZWxzLy5yZWxzUEsBAi0AFAAGAAgAAAAhAG8j9+eZAgAANQUAAA4AAAAAAAAAAAAAAAAALgIAAGRy&#10;cy9lMm9Eb2MueG1sUEsBAi0AFAAGAAgAAAAhADxWqvDkAAAADAEAAA8AAAAAAAAAAAAAAAAA8wQA&#10;AGRycy9kb3ducmV2LnhtbFBLBQYAAAAABAAEAPMAAAAEBgAAAAA=&#10;" fillcolor="white [3212]" stroked="f"/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>
                <wp:simplePos x="0" y="0"/>
                <wp:positionH relativeFrom="column">
                  <wp:posOffset>3943350</wp:posOffset>
                </wp:positionH>
                <wp:positionV relativeFrom="paragraph">
                  <wp:posOffset>5133340</wp:posOffset>
                </wp:positionV>
                <wp:extent cx="2690495" cy="2291080"/>
                <wp:effectExtent l="0" t="0" r="0" b="0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22910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A9ED80" id="Rectangle 69" o:spid="_x0000_s1026" style="position:absolute;margin-left:310.5pt;margin-top:404.2pt;width:211.85pt;height:180.4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MANrEHkAAAADQEAAA8AAABkcnMvZG93bnJldi54bWxM&#10;j81OwzAQhO9IvIO1SNyonSgKaYhT8dOiCIkDLQiObrwkEfE6xE4b3h73BLdZzWj2m2I1m54dcHSd&#10;JQnRQgBDqq3uqJHwuttcZcCcV6RVbwkl/KCDVXl+Vqhc2yO94GHrGxZKyOVKQuv9kHPu6haNcgs7&#10;IAXv045G+XCODdejOoZy0/NYiJQb1VH40KoB71usv7aTkbB+eog/3t+qwVeb6c5Vs3p+XH9LeXkx&#10;394A8zj7vzCc8AM6lIFpbyfSjvUS0jgKW7yETGQJsFNCJMk1sH1QUbqMgZcF/7+i/AU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DADaxB5AAAAA0BAAAPAAAAAAAAAAAAAAAAAPEEAABk&#10;cnMvZG93bnJldi54bWxQSwUGAAAAAAQABADzAAAAAgYAAAAA&#10;" fillcolor="white [3212]" stroked="f"/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7071995</wp:posOffset>
                </wp:positionV>
                <wp:extent cx="4286250" cy="352425"/>
                <wp:effectExtent l="0" t="4445" r="0" b="0"/>
                <wp:wrapNone/>
                <wp:docPr id="3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D72B62">
                            <w:pPr>
                              <w:jc w:val="right"/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High School Of Design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1996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1999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-48.75pt;margin-top:556.85pt;width:337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4B4tQIAALs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UB5Be+jRA9sbdCv3KIpsfcZBZ+B2P4Cj2cM59Nlx1cOdrL5qJOSypWLDbpSSY8toDfmF9qZ/&#10;dnXC0RZkPX6QNcShWyMd0L5RvS0elAMBOiTyeOqNzaWCQxIlsygGUwW2yzgiUexC0Ox4e1DavGOy&#10;R3aRYwW9d+h0d6eNzYZmRxcbTMiSd53rfyeeHYDjdAKx4aq12SxcO3+kQbpKVgnxSDRbeSQoCu+m&#10;XBJvVobzuLgslssi/GnjhiRreV0zYcMcpRWSP2vdQeSTKE7i0rLjtYWzKWm1WS87hXYUpF2671CQ&#10;Mzf/eRquCMDlBaUwIsFtlHrlLJl7pCSxl86DxAvC9DadBSQlRfmc0h0X7N8poTHHaQx9dHR+yy1w&#10;32tuNOu5geHR8T7HycmJZlaCK1G71hrKu2l9Vgqb/lMpoN3HRjvBWo1OajX79R5QrIrXsn4E6SoJ&#10;ygIRwsSDRSvVd4xGmB451t+2VDGMuvcC5J+GhICbcRsSzyPYqHPL+txCRQVQOTYYTculmUbUdlB8&#10;00Kk6cEJeQNPpuFOzU9ZHR4aTAhH6jDN7Ag63zuvp5m7+AUAAP//AwBQSwMEFAAGAAgAAAAhAJmT&#10;M1LfAAAADQEAAA8AAABkcnMvZG93bnJldi54bWxMj0FPg0AQhe8m/ofNmHhrF6qUgiyN0XjVtGoT&#10;b1t2CkR2lrDbgv/e4aTHee/Lm/eK7WQ7ccHBt44UxMsIBFLlTEu1go/3l8UGhA+ajO4coYIf9LAt&#10;r68KnRs30g4v+1ALDiGfawVNCH0upa8atNovXY/E3skNVgc+h1qaQY8cbju5iqK1tLol/tDoHp8a&#10;rL73Z6vg8/X0dbiP3upnm/SjmyJJNpNK3d5Mjw8gAk7hD4a5PleHkjsd3ZmMF52CRZYmjLIRx3cp&#10;CEaSdJaOs7TOViDLQv5fUf4CAAD//wMAUEsBAi0AFAAGAAgAAAAhALaDOJL+AAAA4QEAABMAAAAA&#10;AAAAAAAAAAAAAAAAAFtDb250ZW50X1R5cGVzXS54bWxQSwECLQAUAAYACAAAACEAOP0h/9YAAACU&#10;AQAACwAAAAAAAAAAAAAAAAAvAQAAX3JlbHMvLnJlbHNQSwECLQAUAAYACAAAACEAPd+AeLUCAAC7&#10;BQAADgAAAAAAAAAAAAAAAAAuAgAAZHJzL2Uyb0RvYy54bWxQSwECLQAUAAYACAAAACEAmZMzUt8A&#10;AAANAQAADwAAAAAAAAAAAAAAAAAPBQAAZHJzL2Rvd25yZXYueG1sUEsFBgAAAAAEAAQA8wAAABsG&#10;AAAAAA==&#10;" filled="f" stroked="f">
                <v:textbox>
                  <w:txbxContent>
                    <w:p w:rsidR="000379E8" w:rsidRPr="000159C3" w:rsidRDefault="000379E8" w:rsidP="00D72B62">
                      <w:pPr>
                        <w:jc w:val="right"/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High School Of Design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1996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1999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7933690</wp:posOffset>
                </wp:positionV>
                <wp:extent cx="4286250" cy="352425"/>
                <wp:effectExtent l="0" t="0" r="0" b="635"/>
                <wp:wrapNone/>
                <wp:docPr id="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D72B62">
                            <w:pPr>
                              <w:jc w:val="right"/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School 2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1994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1996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27" type="#_x0000_t202" style="position:absolute;margin-left:-48.75pt;margin-top:624.7pt;width:337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amD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pGgPfToge0NupV7FBFbn3HQGbjdD+Bo9nAOfXZc9XAnq68aCblsqdiwG6Xk2DJaQ36hvemf&#10;XZ1wtAVZjx9kDXHo1kgHtG9Ub4sH5UCADn16PPXG5lLBIYmSWRSDqQLbZRyRKHYhaHa8PSht3jHZ&#10;I7vIsYLeO3S6u9PGZkOzo4sNJmTJu871vxPPDsBxOoHYcNXabBaunT/SIF0lq4R4JJqtPBIUhXdT&#10;Lok3K8N5XFwWy2UR/rRxQ5K1vK6ZsGGO0grJn7XuIPJJFCdxadnx2sLZlLTarJedQjsK0i7ddyjI&#10;mZv/PA1XBODyglIYkeA2Sr1ylsw9UpLYS+dB4gVhepvOApKSonxO6Y4L9u+U0JjjNIY+Ojq/5Ra4&#10;7zU3mvXcwPDoeJ/j5OREMyvBlahdaw3l3bQ+K4VN/6kU0O5jo51grUYntZr9eu/ehlOzFfNa1o+g&#10;YCVBYKBFGHywaKX6jtEIQyTH+tuWKoZR917AK0hDQuzUcRsSzyPYqHPL+txCRQVQOTYYTculmSbV&#10;dlB800Kk6d0JeQMvp+FO1E9ZHd4bDArH7TDU7CQ63zuvp9G7+AUAAP//AwBQSwMEFAAGAAgAAAAh&#10;ANrkVcPgAAAADQEAAA8AAABkcnMvZG93bnJldi54bWxMj81OwzAQhO9IvIO1lbi1dktCSRqnQiCu&#10;IMqP1Jsbb5OIeB3FbhPenu0JjjvzaXam2E6uE2ccQutJw3KhQCBV3rZUa/h4f57fgwjRkDWdJ9Tw&#10;gwG25fVVYXLrR3rD8y7WgkMo5EZDE2OfSxmqBp0JC98jsXf0gzORz6GWdjAjh7tOrpS6k860xB8a&#10;0+Njg9X37uQ0fL4c91+Jeq2fXNqPflKSXCa1vplNDxsQEaf4B8OlPleHkjsd/IlsEJ2GebZOGWVj&#10;lWQJCEbS9UU6sHSrkgxkWcj/K8pfAAAA//8DAFBLAQItABQABgAIAAAAIQC2gziS/gAAAOEBAAAT&#10;AAAAAAAAAAAAAAAAAAAAAABbQ29udGVudF9UeXBlc10ueG1sUEsBAi0AFAAGAAgAAAAhADj9If/W&#10;AAAAlAEAAAsAAAAAAAAAAAAAAAAALwEAAF9yZWxzLy5yZWxzUEsBAi0AFAAGAAgAAAAhAMERqYO4&#10;AgAAwgUAAA4AAAAAAAAAAAAAAAAALgIAAGRycy9lMm9Eb2MueG1sUEsBAi0AFAAGAAgAAAAhANrk&#10;VcPgAAAADQEAAA8AAAAAAAAAAAAAAAAAEgUAAGRycy9kb3ducmV2LnhtbFBLBQYAAAAABAAEAPMA&#10;AAAfBgAAAAA=&#10;" filled="f" stroked="f">
                <v:textbox>
                  <w:txbxContent>
                    <w:p w:rsidR="000379E8" w:rsidRPr="000159C3" w:rsidRDefault="000379E8" w:rsidP="00D72B62">
                      <w:pPr>
                        <w:jc w:val="right"/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School 2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1994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1996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2514600</wp:posOffset>
                </wp:positionV>
                <wp:extent cx="4210050" cy="352425"/>
                <wp:effectExtent l="0" t="0" r="0" b="0"/>
                <wp:wrapNone/>
                <wp:docPr id="2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0159C3" w:rsidRDefault="002B38C2" w:rsidP="00D72B62">
                            <w:pPr>
                              <w:jc w:val="right"/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Web Developer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2006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Now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margin-left:-42.75pt;margin-top:198pt;width:331.5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B53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dErQDnr0wEaDbuWIElueodcpeN334GdGOIY2O6q6v5PlV42EXDVUbNmNUnJoGK0gvdDe9M+u&#10;TjjagmyGD7KCMHRnpAMaa9XZ2kE1EKBDmx5PrbGplHBIojAIYjCVYLuMIxLFLgRNj7d7pc07Jjtk&#10;FxlW0HqHTvd32thsaHp0scGELHjbuva34tkBOE4nEBuuWpvNwnXzRxIk68V6QTwSzdYeCfLcuylW&#10;xJsV4TzOL/PVKg9/2rghSRteVUzYMEdlheTPOnfQ+KSJk7a0bHll4WxKWm03q1ahPQVlF+47FOTM&#10;zX+ehisCcHlBKYxIcBslXjFbzD1SkNhL5sHCC8LkNpkFJCF58ZzSHRfs3ymhIcNJDH10dH7LLXDf&#10;a2407biB2dHyLsOLkxNNrQTXonKtNZS30/qsFDb9p1JAu4+NdoK1Gp3UasbNOD0NG92KeSOrR1Cw&#10;kiAw0CLMPVg0Un3HaIAZkmH9bUcVw6h9L+AVJCEhdui4DYnnEWzUuWVzbqGiBKgMG4ym5cpMg2rX&#10;K75tINL07oS8gZdTcyfqp6wO7w3mhON2mGl2EJ3vndfT5F3+AgAA//8DAFBLAwQUAAYACAAAACEA&#10;9igheN8AAAALAQAADwAAAGRycy9kb3ducmV2LnhtbEyPTU/DMAyG70j8h8hI3LZksOyjNJ0QiCto&#10;AybtljVeW9E4VZOt5d9jTnC0/ej18+ab0bfign1sAhmYTRUIpDK4hioDH+8vkxWImCw52wZCA98Y&#10;YVNcX+U2c2GgLV52qRIcQjGzBuqUukzKWNbobZyGDolvp9B7m3jsK+l6O3C4b+WdUgvpbUP8obYd&#10;PtVYfu3O3sDn6+mwn6u36tnrbgijkuTX0pjbm/HxAUTCMf3B8KvP6lCw0zGcyUXRGpistGbUwP16&#10;waWY0Mslb44G5nqmQRa5/N+h+AEAAP//AwBQSwECLQAUAAYACAAAACEAtoM4kv4AAADhAQAAEwAA&#10;AAAAAAAAAAAAAAAAAAAAW0NvbnRlbnRfVHlwZXNdLnhtbFBLAQItABQABgAIAAAAIQA4/SH/1gAA&#10;AJQBAAALAAAAAAAAAAAAAAAAAC8BAABfcmVscy8ucmVsc1BLAQItABQABgAIAAAAIQAhsB53twIA&#10;AMEFAAAOAAAAAAAAAAAAAAAAAC4CAABkcnMvZTJvRG9jLnhtbFBLAQItABQABgAIAAAAIQD2KCF4&#10;3wAAAAsBAAAPAAAAAAAAAAAAAAAAABEFAABkcnMvZG93bnJldi54bWxQSwUGAAAAAAQABADzAAAA&#10;HQYAAAAA&#10;" filled="f" stroked="f">
                <v:textbox>
                  <w:txbxContent>
                    <w:p w:rsidR="002B38C2" w:rsidRPr="000159C3" w:rsidRDefault="002B38C2" w:rsidP="00D72B62">
                      <w:pPr>
                        <w:jc w:val="right"/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Web Developer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2006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Now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4685665</wp:posOffset>
                </wp:positionV>
                <wp:extent cx="4286250" cy="352425"/>
                <wp:effectExtent l="0" t="0" r="0" b="635"/>
                <wp:wrapNone/>
                <wp:docPr id="2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159C3" w:rsidRDefault="001B0A2E" w:rsidP="00D72B62">
                            <w:pPr>
                              <w:jc w:val="right"/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Graphic Designer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1999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2003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9" type="#_x0000_t202" style="position:absolute;margin-left:-48.75pt;margin-top:368.95pt;width:337.5pt;height:27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fMB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HCNBe+jRA9sbdCv3KExtfcZBZ+B2P4Cj2cM59Nlx1cOdrL5qJOSypWLDbpSSY8toDfmF9qZ/&#10;dnXC0RZkPX6QNcShWyMd0L5RvS0elAMBOvTp8dQbm0sFhyRKZlEMpgpsl3FEotiFoNnx9qC0ecdk&#10;j+wixwp679Dp7k4bmw3Nji42mJAl7zrX/048OwDH6QRiw1Vrs1m4dv5Ig3SVrBLikWi28khQFN5N&#10;uSTerAzncXFZLJdF+NPGDUnW8rpmwoY5Siskf9a6g8gnUZzEpWXHawtnU9Jqs152Cu0oSLt036Eg&#10;Z27+8zRcEYDLC0phRILbKPXKWTL3SEliL50HiReE6W06C0hKivI5pTsu2L9TQmOO0xj66Oj8llvg&#10;vtfcaNZzA8Oj432Ok5MTzawEV6J2rTWUd9P6rBQ2/adSQLuPjXaCtRqd1Gr26717G5c2uhXzWtaP&#10;oGAlQWCgRRh8sGil+o7RCEMkx/rbliqGUfdewCtIQ0Ls1HEbEs8j2Khzy/rcQkUFUDk2GE3LpZkm&#10;1XZQfNNCpOndCXkDL6fhTtRPWR3eGwwKx+0w1OwkOt87r6fRu/gFAAD//wMAUEsDBBQABgAIAAAA&#10;IQA8wKsB3gAAAAsBAAAPAAAAZHJzL2Rvd25yZXYueG1sTI/BTsMwDIbvSLxDZCRuWwJbV9o1nRCI&#10;K4gNkHbLGq+taJyqydby9ngnOPr3p9+fi83kOnHGIbSeNNzNFQikytuWag0fu5fZA4gQDVnTeUIN&#10;PxhgU15fFSa3fqR3PG9jLbiEQm40NDH2uZShatCZMPc9Eu+OfnAm8jjU0g5m5HLXyXulVtKZlvhC&#10;Y3p8arD63p6chs/X4/5rqd7qZ5f0o5+UJJdJrW9vpsc1iIhT/IPhos/qULLTwZ/IBtFpmGVpwqiG&#10;dJFmIJhI0kty4CRbLEGWhfz/Q/kLAAD//wMAUEsBAi0AFAAGAAgAAAAhALaDOJL+AAAA4QEAABMA&#10;AAAAAAAAAAAAAAAAAAAAAFtDb250ZW50X1R5cGVzXS54bWxQSwECLQAUAAYACAAAACEAOP0h/9YA&#10;AACUAQAACwAAAAAAAAAAAAAAAAAvAQAAX3JlbHMvLnJlbHNQSwECLQAUAAYACAAAACEA1BHzAbkC&#10;AADCBQAADgAAAAAAAAAAAAAAAAAuAgAAZHJzL2Uyb0RvYy54bWxQSwECLQAUAAYACAAAACEAPMCr&#10;Ad4AAAALAQAADwAAAAAAAAAAAAAAAAATBQAAZHJzL2Rvd25yZXYueG1sUEsFBgAAAAAEAAQA8wAA&#10;AB4GAAAAAA==&#10;" filled="f" stroked="f">
                <v:textbox>
                  <w:txbxContent>
                    <w:p w:rsidR="001B0A2E" w:rsidRPr="000159C3" w:rsidRDefault="001B0A2E" w:rsidP="00D72B62">
                      <w:pPr>
                        <w:jc w:val="right"/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Graphic Designer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1999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2003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3871595</wp:posOffset>
                </wp:positionV>
                <wp:extent cx="4286250" cy="352425"/>
                <wp:effectExtent l="0" t="4445" r="0" b="0"/>
                <wp:wrapNone/>
                <wp:docPr id="2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159C3" w:rsidRDefault="001B0A2E" w:rsidP="00D72B62">
                            <w:pPr>
                              <w:jc w:val="right"/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Web Designer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2003 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2006</w:t>
                            </w:r>
                            <w:r w:rsidR="00275729" w:rsidRPr="000159C3">
                              <w:rPr>
                                <w:rFonts w:ascii="Open Sans" w:hAnsi="Open Sans" w:cs="Open Sans"/>
                                <w:color w:val="1A3558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0" type="#_x0000_t202" style="position:absolute;margin-left:-48.75pt;margin-top:304.85pt;width:337.5pt;height:27.7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RMH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DCNBe+jRA9sbdCv3KJzb+oyDzsDtfgBHs4dz6LPjqoc7WX3VSMhlS8WG3Sglx5bRGvIL7U3/&#10;7OqEoy3Ievwga4hDt0Y6oH2jels8KAcCdOjT46k3NpcKDkmUzKIYTBXYLuOIRLELQbPj7UFp847J&#10;HtlFjhX03qHT3Z02NhuaHV1sMCFL3nWu/514dgCO0wnEhqvWZrNw7fyRBukqWSXEI9Fs5ZGgKLyb&#10;ckm8WRnO4+KyWC6L8KeNG5Ks5XXNhA1zlFZI/qx1B5FPojiJS8uO1xbOpqTVZr3sFNpRkHbpvkNB&#10;ztz852m4IgCXF5TCiAS3UeqVs2TukZLEXjoPEi8I09t0FpCUFOVzSndcsH+nhMYcpzH00dH5LbfA&#10;fa+50aznBoZHx/scJycnmlkJrkTtWmso76b1WSls+k+lgHYfG+0EazU6qdXs13v3NoiNbsW8lvUj&#10;KFhJEBhoEQYfLFqpvmM0whDJsf62pYph1L0X8ArSkBA7ddyGxPMINurcsj63UFEBVI4NRtNyaaZJ&#10;tR0U37QQaXp3Qt7Ay2m4E/VTVof3BoPCcTsMNTuJzvfO62n0Ln4BAAD//wMAUEsDBBQABgAIAAAA&#10;IQBOGmN73gAAAAsBAAAPAAAAZHJzL2Rvd25yZXYueG1sTI/BTsMwDIbvSLxDZCRuW8JEW1qaTgjE&#10;FcSASbtljddWNE7VZGt5e7wTO/r3p9+fy/XsenHCMXSeNNwtFQik2tuOGg1fn6+LBxAhGrKm94Qa&#10;fjHAurq+Kk1h/UQfeNrERnAJhcJoaGMcCilD3aIzYekHJN4d/OhM5HFspB3NxOWulyulUulMR3yh&#10;NQM+t1j/bI5Ow/fbYbe9V+/Ni0uGyc9Kksul1rc389MjiIhz/IfhrM/qULHT3h/JBtFrWORZwqiG&#10;VOUZCCaS7JzsOUmTFciqlJc/VH8AAAD//wMAUEsBAi0AFAAGAAgAAAAhALaDOJL+AAAA4QEAABMA&#10;AAAAAAAAAAAAAAAAAAAAAFtDb250ZW50X1R5cGVzXS54bWxQSwECLQAUAAYACAAAACEAOP0h/9YA&#10;AACUAQAACwAAAAAAAAAAAAAAAAAvAQAAX3JlbHMvLnJlbHNQSwECLQAUAAYACAAAACEAeWETB7kC&#10;AADCBQAADgAAAAAAAAAAAAAAAAAuAgAAZHJzL2Uyb0RvYy54bWxQSwECLQAUAAYACAAAACEAThpj&#10;e94AAAALAQAADwAAAAAAAAAAAAAAAAATBQAAZHJzL2Rvd25yZXYueG1sUEsFBgAAAAAEAAQA8wAA&#10;AB4GAAAAAA==&#10;" filled="f" stroked="f">
                <v:textbox>
                  <w:txbxContent>
                    <w:p w:rsidR="001B0A2E" w:rsidRPr="000159C3" w:rsidRDefault="001B0A2E" w:rsidP="00D72B62">
                      <w:pPr>
                        <w:jc w:val="right"/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Web Designer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2003 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2006</w:t>
                      </w:r>
                      <w:r w:rsidR="00275729" w:rsidRPr="000159C3">
                        <w:rPr>
                          <w:rFonts w:ascii="Open Sans" w:hAnsi="Open Sans" w:cs="Open Sans"/>
                          <w:color w:val="1A3558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3857625</wp:posOffset>
                </wp:positionH>
                <wp:positionV relativeFrom="paragraph">
                  <wp:posOffset>-104775</wp:posOffset>
                </wp:positionV>
                <wp:extent cx="0" cy="1266825"/>
                <wp:effectExtent l="9525" t="9525" r="9525" b="9525"/>
                <wp:wrapNone/>
                <wp:docPr id="25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682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2F5F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7181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3" o:spid="_x0000_s1026" type="#_x0000_t32" style="position:absolute;margin-left:303.75pt;margin-top:-8.25pt;width:0;height:99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nHhIgIAAD4EAAAOAAAAZHJzL2Uyb0RvYy54bWysU8uO0zAU3SPxD1b2bR7ThjZqOholDZuB&#10;qTTDB7i2k1gktmW7TSvEv3PtpIXCBiE2ftzHuee+No/nvkMnpg2XIg/ieRQgJoikXDR58OWtmq0C&#10;ZCwWFHdSsDy4MBM8bt+/2wwqY4lsZUeZRgAiTDaoPGitVVkYGtKyHpu5VEyAspa6xxa+ugmpxgOg&#10;912YRFEaDlJTpSVhxoC0HJXB1uPXNSP2pa4Ns6jLA+Bm/an9eXBnuN3grNFYtZxMNPA/sOgxFxD0&#10;BlVii9FR8z+gek60NLK2cyL7UNY1J8znANnE0W/ZvLZYMZ8LFMeoW5nM/4Mln097jTjNg2QZIIF7&#10;6NHT0UofGqUPrkCDMhnYFWKvXYrkLF7VsyRfDRKyaLFomLd+uyhwjp1HeOfiPkZBmMPwSVKwwRDA&#10;V+tc695BQh3Q2TflcmsKO1tERiEBaZyk6Qo4OnScXR2VNvYjkz1yjzwwVmPetLaQQkDrpY59GHx6&#10;NnZ0vDq4qEJWvOtAjrNOoAFirKNl5D2M7Dh1Wqc0ujkUnUYnDENUJdWySicad2ZaHgX1aC3DdDe9&#10;Lebd+AbanXB4kBnwmV7jlHxbR+vdardazBZJupstorKcPVXFYpZW8Ydl+VAWRRl/d9TiRdZySplw&#10;7K4TGy/+biKm3Rln7TaztzqE9+i+0kD2envSvrWum+NcHCS97LWrresyDKk3nhbKbcGvf2/1c+23&#10;PwAAAP//AwBQSwMEFAAGAAgAAAAhAOu5RGbfAAAACwEAAA8AAABkcnMvZG93bnJldi54bWxMj0FP&#10;wzAMhe9I/IfISNy2pEwtU2k6wSQkOCHGhMTNa0xT0SSlybayX48RB7jZfp/ee65Wk+vFgcbYBa8h&#10;mysQ5JtgOt9q2L7cz5YgYkJvsA+eNHxRhFV9flZhacLRP9Nhk1rBJj6WqMGmNJRSxsaSwzgPA3nW&#10;3sPoMPE6ttKMeGRz18srpQrpsPOcYHGgtaXmY7N3nPuYP3yetm+De8qxz06Lu9e1nbS+vJhub0Ak&#10;mtIfDD/1uTrU3GkX9t5E0Wso1HXOqIZZVvDAxO9lx+hyoUDWlfz/Q/0NAAD//wMAUEsBAi0AFAAG&#10;AAgAAAAhALaDOJL+AAAA4QEAABMAAAAAAAAAAAAAAAAAAAAAAFtDb250ZW50X1R5cGVzXS54bWxQ&#10;SwECLQAUAAYACAAAACEAOP0h/9YAAACUAQAACwAAAAAAAAAAAAAAAAAvAQAAX3JlbHMvLnJlbHNQ&#10;SwECLQAUAAYACAAAACEAYlJx4SICAAA+BAAADgAAAAAAAAAAAAAAAAAuAgAAZHJzL2Uyb0RvYy54&#10;bWxQSwECLQAUAAYACAAAACEA67lEZt8AAAALAQAADwAAAAAAAAAAAAAAAAB8BAAAZHJzL2Rvd25y&#10;ZXYueG1sUEsFBgAAAAAEAAQA8wAAAIgFAAAAAA==&#10;" strokecolor="#f2f5f6" strokeweight="1.5pt"/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-467360</wp:posOffset>
                </wp:positionH>
                <wp:positionV relativeFrom="paragraph">
                  <wp:posOffset>174625</wp:posOffset>
                </wp:positionV>
                <wp:extent cx="4163060" cy="916940"/>
                <wp:effectExtent l="0" t="3175" r="0" b="3810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916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0159C3" w:rsidRDefault="00D82638" w:rsidP="002D0534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9A698"/>
                                <w:spacing w:val="-6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19A698"/>
                                <w:spacing w:val="-6"/>
                                <w:sz w:val="52"/>
                                <w:szCs w:val="52"/>
                                <w:lang w:val="en-US"/>
                              </w:rPr>
                              <w:t>Jeremy R. Baldri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1" type="#_x0000_t202" style="position:absolute;margin-left:-36.8pt;margin-top:13.75pt;width:327.8pt;height:72.2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ci9uQIAAMEFAAAOAAAAZHJzL2Uyb0RvYy54bWysVNtunDAQfa/Uf7D8TrjUyy4obJQsS1Up&#10;vUhJP8ALZrEKNrW9C2nVf+/Y7C3JS9WWB2R77DOXc2aub8auRXumNJciw+FVgBETpay42Gb462Ph&#10;LTDShoqKtlKwDD8xjW+Wb99cD33KItnItmIKAYjQ6dBnuDGmT31flw3rqL6SPRNgrKXqqIGt2vqV&#10;ogOgd60fBUHsD1JVvZIl0xpO88mIlw6/rllpPte1Zga1GYbYjPsr99/Yv7+8pulW0b7h5SEM+hdR&#10;dJQLcHqCyqmhaKf4K6iOl0pqWZurUna+rGteMpcDZBMGL7J5aGjPXC5QHN2fyqT/H2z5af9FIV5l&#10;OCIYCdoBR49sNOhOjmhmyzP0OoVbDz3cMyMcA80uVd3fy/KbRkKuGiq27FYpOTSMVhBeaF/6F08n&#10;HG1BNsNHWYEbujPSAY216mztoBoI0IGmpxM1NpQSDkkYvwtiMJVgS8I4IY47n6bH173S5j2THbKL&#10;DCug3qHT/b02NhqaHq9YZ0IWvG0d/a14dgAXpxPwDU+tzUbh2PyZBMl6sV4Qj0Tx2iNBnnu3xYp4&#10;cRHOZ/m7fLXKw1/Wb0jShlcVE9bNUVkh+TPmDhqfNHHSlpYtryycDUmr7WbVKrSnoOzCfa7mYDlf&#10;85+H4YoAubxIKYxIcBclXhEv5h4pyMxL5sHCC8LkLokDkpC8eJ7SPRfs31NCAzA5i2aTmM5Bv8gt&#10;cN/r3GjacQOzo+VdhhenSzS1ElyLylFrKG+n9UUpbPjnUgDdR6KdYK1GJ7WacTO61jj1wUZWT6Bg&#10;JUFgoEWYe7BopPqB0QAzJMP6+44qhlH7QUAXJCEBmSLjNmQ2j2CjLi2bSwsVJUBl2GA0LVdmGlS7&#10;XvFtA56mvhPyFjqn5k7UtsWmqA79BnPC5XaYaXYQXe7drfPkXf4GAAD//wMAUEsDBBQABgAIAAAA&#10;IQBLO4XL3gAAAAoBAAAPAAAAZHJzL2Rvd25yZXYueG1sTI/BTsMwEETvSPyDtUjcWruBNG2IUyEQ&#10;V1ALVOrNjbdJRLyOYrcJf89yguNqn2beFJvJdeKCQ2g9aVjMFQikytuWag0f7y+zFYgQDVnTeUIN&#10;3xhgU15fFSa3fqQtXnaxFhxCITcamhj7XMpQNehMmPseiX8nPzgT+RxqaQczcrjrZKLUUjrTEjc0&#10;psenBquv3dlp+Hw9Hfb36q1+dmk/+klJcmup9e3N9PgAIuIU/2D41Wd1KNnp6M9kg+g0zLK7JaMa&#10;kiwFwUC6SnjckclssQZZFvL/hPIHAAD//wMAUEsBAi0AFAAGAAgAAAAhALaDOJL+AAAA4QEAABMA&#10;AAAAAAAAAAAAAAAAAAAAAFtDb250ZW50X1R5cGVzXS54bWxQSwECLQAUAAYACAAAACEAOP0h/9YA&#10;AACUAQAACwAAAAAAAAAAAAAAAAAvAQAAX3JlbHMvLnJlbHNQSwECLQAUAAYACAAAACEADN3IvbkC&#10;AADBBQAADgAAAAAAAAAAAAAAAAAuAgAAZHJzL2Uyb0RvYy54bWxQSwECLQAUAAYACAAAACEASzuF&#10;y94AAAAKAQAADwAAAAAAAAAAAAAAAAATBQAAZHJzL2Rvd25yZXYueG1sUEsFBgAAAAAEAAQA8wAA&#10;AB4GAAAAAA==&#10;" filled="f" stroked="f">
                <v:textbox>
                  <w:txbxContent>
                    <w:p w:rsidR="00F629E5" w:rsidRPr="000159C3" w:rsidRDefault="00D82638" w:rsidP="002D0534">
                      <w:pPr>
                        <w:jc w:val="right"/>
                        <w:rPr>
                          <w:rFonts w:ascii="Open Sans Light" w:hAnsi="Open Sans Light" w:cs="Open Sans Light"/>
                          <w:color w:val="19A698"/>
                          <w:spacing w:val="-6"/>
                          <w:sz w:val="52"/>
                          <w:szCs w:val="52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19A698"/>
                          <w:spacing w:val="-6"/>
                          <w:sz w:val="52"/>
                          <w:szCs w:val="52"/>
                          <w:lang w:val="en-US"/>
                        </w:rPr>
                        <w:t>Jeremy R. Baldridge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4024630</wp:posOffset>
                </wp:positionH>
                <wp:positionV relativeFrom="paragraph">
                  <wp:posOffset>183515</wp:posOffset>
                </wp:positionV>
                <wp:extent cx="2433320" cy="579755"/>
                <wp:effectExtent l="0" t="254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3320" cy="579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0159C3" w:rsidRDefault="00672D61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phone</w:t>
                            </w:r>
                            <w:proofErr w:type="gram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 +(0) 1 2345 555</w:t>
                            </w:r>
                          </w:p>
                          <w:p w:rsidR="00672D61" w:rsidRPr="000159C3" w:rsidRDefault="00672D61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mail</w:t>
                            </w:r>
                            <w:proofErr w:type="gram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2" type="#_x0000_t202" style="position:absolute;margin-left:316.9pt;margin-top:14.45pt;width:191.6pt;height:45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I0guQ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5ktz9DrFLweevAzeziGNjuqur+X5VeNhFw2VGzYrVJyaBitIL3Q3vTP&#10;ro442oKshw+ygjB0a6QD2teqs7WDaiBAhzY9nVpjUynhMCKTySQCUwm2eJbM4tiFoOnxdq+0ecdk&#10;h+wiwwpa79Dp7l4bmw1Njy42mJAFb1vX/lZcHIDjeAKx4aq12SxcN38kQbKar+bEI9F05ZEgz73b&#10;Ykm8aRHO4nySL5d5+NPGDUna8KpiwoY5Kiskf9a5g8ZHTZy0pWXLKwtnU9Jqs162Cu0oKLtw36Eg&#10;Z27+ZRquCMDlBaUwIsFdlHjFdD7zSEFiL5kFcy8Ik7tkGpCE5MUlpXsu2L9TQkOGkziKRzH9llvg&#10;vtfcaNpxA7Oj5V2G5ycnmloJrkTlWmsob8f1WSls+s+lgHYfG+0EazU6qtXs13v3NKY2uhXzWlZP&#10;oGAlQWCgRZh7sGik+o7RADMkw/rbliqGUftewCtIQkLs0HEbEs+sftW5ZX1uoaIEqAwbjMbl0oyD&#10;atsrvmkg0vjuhLyFl1NzJ+rnrA7vDeaE43aYaXYQne+d1/PkXfwCAAD//wMAUEsDBBQABgAIAAAA&#10;IQD3G5Pj3wAAAAsBAAAPAAAAZHJzL2Rvd25yZXYueG1sTI/NTsMwEITvSLyDtUjcqN0UShviVAjE&#10;FUT5kbht420SEa+j2G3C27M9wW1WM5r9pthMvlNHGmIb2MJ8ZkARV8G1XFt4f3u6WoGKCdlhF5gs&#10;/FCETXl+VmDuwsivdNymWkkJxxwtNCn1udaxashjnIWeWLx9GDwmOYdauwFHKfedzoxZao8ty4cG&#10;e3poqPreHryFj+f91+e1eakf/U0/hslo9mtt7eXFdH8HKtGU/sJwwhd0KIVpFw7souosLBcLQU8W&#10;stUa1Clg5reybicqMxnostD/N5S/AAAA//8DAFBLAQItABQABgAIAAAAIQC2gziS/gAAAOEBAAAT&#10;AAAAAAAAAAAAAAAAAAAAAABbQ29udGVudF9UeXBlc10ueG1sUEsBAi0AFAAGAAgAAAAhADj9If/W&#10;AAAAlAEAAAsAAAAAAAAAAAAAAAAALwEAAF9yZWxzLy5yZWxzUEsBAi0AFAAGAAgAAAAhADQojSC5&#10;AgAAwQUAAA4AAAAAAAAAAAAAAAAALgIAAGRycy9lMm9Eb2MueG1sUEsBAi0AFAAGAAgAAAAhAPcb&#10;k+PfAAAACwEAAA8AAAAAAAAAAAAAAAAAEwUAAGRycy9kb3ducmV2LnhtbFBLBQYAAAAABAAEAPMA&#10;AAAfBgAAAAA=&#10;" filled="f" stroked="f">
                <v:textbox>
                  <w:txbxContent>
                    <w:p w:rsidR="007F5AA7" w:rsidRPr="000159C3" w:rsidRDefault="00672D61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phone</w:t>
                      </w:r>
                      <w:proofErr w:type="gram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 +(0) 1 2345 555</w:t>
                      </w:r>
                    </w:p>
                    <w:p w:rsidR="00672D61" w:rsidRPr="000159C3" w:rsidRDefault="00672D61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mail</w:t>
                      </w:r>
                      <w:proofErr w:type="gram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2514600</wp:posOffset>
                </wp:positionV>
                <wp:extent cx="2567940" cy="2456815"/>
                <wp:effectExtent l="3810" t="0" r="0" b="635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3" type="#_x0000_t202" style="position:absolute;margin-left:316.05pt;margin-top:198pt;width:202.2pt;height:193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wP6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dBna+oyDzsDtfgBHs4dz6LPjqoc7WX3VSMhlS8WG3Sglx5bRGvJzN/2z&#10;qxOOtiDr8YOsIQ7dGumA9o3qbfGgHAjQoU+Pp97YXCo4jOLZPCVgqsAWkXiWhLHNzqfZ8fqgtHnH&#10;ZI/sIscKmu/g6e5Om8n16GKjCVnyrnMC6MSzA8CcTiA4XLU2m4br5480SFfJKiEeiWYrjwRF4d2U&#10;S+LNynAeF5fFclmEP23ckGQtr2smbJijtkLyZ707qHxSxUldWna8tnA2Ja0262Wn0I6Ctkv3HQpy&#10;5uY/T8PVC7i8oBRGJLiNUq+cJXOPlCT20nmQeEGY3qazgKSkKJ9TuuOC/TslNOY4jaN4UtNvuQXu&#10;e82NZj03MD063uc4OTnRzGpwJWrXWkN5N63PSmHTfyoFtPvYaKdYK9JJrma/3rvHMT8+hLWsH0HC&#10;SoLAQIww+WDRSvUdoxGmSI71ty1VDKPuvYBnkIbEata4DYnnEWzUuWV9bqGiAqgcG4ym5dJMo2o7&#10;KL5pIdL08IS8gafTcCdq+8amrICR3cCkcNwOU82OovO983qavYtfAAAA//8DAFBLAwQUAAYACAAA&#10;ACEAWQMXLuAAAAAMAQAADwAAAGRycy9kb3ducmV2LnhtbEyPy07DMBBF90j8gzVI7KjdhIYmZFIh&#10;EFtQy0Ni58bTJCIeR7HbhL/HXcFyNEf3nltuZtuLE42+c4ywXCgQxLUzHTcI72/PN2sQPmg2undM&#10;CD/kYVNdXpS6MG7iLZ12oRExhH2hEdoQhkJKX7dktV+4gTj+Dm60OsRzbKQZ9RTDbS8TpTJpdcex&#10;odUDPbZUf++OFuHj5fD1eatemye7GiY3K8k2l4jXV/PDPYhAc/iD4awf1aGKTnt3ZONFj5ClyTKi&#10;CGmexVFnQqXZCsQe4W6d5CCrUv4fUf0CAAD//wMAUEsBAi0AFAAGAAgAAAAhALaDOJL+AAAA4QEA&#10;ABMAAAAAAAAAAAAAAAAAAAAAAFtDb250ZW50X1R5cGVzXS54bWxQSwECLQAUAAYACAAAACEAOP0h&#10;/9YAAACUAQAACwAAAAAAAAAAAAAAAAAvAQAAX3JlbHMvLnJlbHNQSwECLQAUAAYACAAAACEA3ScD&#10;+roCAADDBQAADgAAAAAAAAAAAAAAAAAuAgAAZHJzL2Uyb0RvYy54bWxQSwECLQAUAAYACAAAACEA&#10;WQMXLuAAAAAMAQAADwAAAAAAAAAAAAAAAAAUBQAAZHJzL2Rvd25yZXYueG1sUEsFBgAAAAAEAAQA&#10;8wAAACEGAAAAAA==&#10;" filled="f" stroked="f">
                <v:textbox>
                  <w:txbxContent>
                    <w:p w:rsidR="000379E8" w:rsidRPr="000159C3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ss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illu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u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fugi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paria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8200390</wp:posOffset>
                </wp:positionV>
                <wp:extent cx="4286250" cy="509905"/>
                <wp:effectExtent l="0" t="0" r="0" b="0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946063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4" type="#_x0000_t202" style="position:absolute;margin-left:-48.75pt;margin-top:645.7pt;width:337.5pt;height:40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UAuwIAAMI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sUxTY/46AzuPYwwEWzh3Oos4tVD/ey+qaRkMuWig27VUqOLaM18AvtS//i&#10;6YSjLch6/Chr8EO3RjqgfaN6mzxIBwJ0qNPTqTaWSwWHJEpmUQymCmxxkKaBI+fT7Ph6UNq8Z7JH&#10;dpFjBbV36HR3r41lQ7PjFetMyJJ3nat/J54dwMXpBHzDU2uzLFw5f6ZBukpWCfFINFt5JCgK77Zc&#10;Em9WhvO4eFcsl0X4y/oNSdbyumbCujlKKyR/VrqDyCdRnMSlZcdrC2cpabVZLzuFdhSkXbrP5Rws&#10;52v+cxouCRDLi5DCiAR3UeqVs2TukZLEXjoPEi8I07t0FpCUFOXzkO65YP8eEhpznMYgMhfOmfSL&#10;2AL3vY6NZj03MDw63uc4OV2imZXgStSutIbyblpfpMLSP6cCyn0stBOs1eikVrNf711vJMc+WMv6&#10;CRSsJAgMtAiDDxatVD8wGmGI5Fh/31LFMOo+COiCNCTETh23IfE8go26tKwvLVRUAJVjg9G0XJpp&#10;Um0HxTcteJr6Tshb6JyGO1HbFptYHfoNBoWL7TDU7CS63Ltb59G7+A0AAP//AwBQSwMEFAAGAAgA&#10;AAAhAOejKAngAAAADQEAAA8AAABkcnMvZG93bnJldi54bWxMj81OwzAQhO9IvIO1SNxaO6UhJMSp&#10;EIgrqOVH4ubG2yQiXkex24S3Z3uC4858mp0pN7PrxQnH0HnSkCwVCKTa244aDe9vz4s7ECEasqb3&#10;hBp+MMCmurwoTWH9RFs87WIjOIRCYTS0MQ6FlKFu0Zmw9AMSewc/OhP5HBtpRzNxuOvlSqlb6UxH&#10;/KE1Az62WH/vjk7Dx8vh63OtXpsnlw6Tn5Ukl0utr6/mh3sQEef4B8O5PleHijvt/ZFsEL2GRZ6l&#10;jLKxypM1CEbS7CztWbrJkgxkVcr/K6pfAAAA//8DAFBLAQItABQABgAIAAAAIQC2gziS/gAAAOEB&#10;AAATAAAAAAAAAAAAAAAAAAAAAABbQ29udGVudF9UeXBlc10ueG1sUEsBAi0AFAAGAAgAAAAhADj9&#10;If/WAAAAlAEAAAsAAAAAAAAAAAAAAAAALwEAAF9yZWxzLy5yZWxzUEsBAi0AFAAGAAgAAAAhAELQ&#10;xQC7AgAAwgUAAA4AAAAAAAAAAAAAAAAALgIAAGRycy9lMm9Eb2MueG1sUEsBAi0AFAAGAAgAAAAh&#10;AOejKAngAAAADQEAAA8AAAAAAAAAAAAAAAAAFQUAAGRycy9kb3ducmV2LnhtbFBLBQYAAAAABAAE&#10;APMAAAAiBgAAAAA=&#10;" filled="f" stroked="f">
                <v:textbox>
                  <w:txbxContent>
                    <w:p w:rsidR="000379E8" w:rsidRPr="000159C3" w:rsidRDefault="000379E8" w:rsidP="00946063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7338695</wp:posOffset>
                </wp:positionV>
                <wp:extent cx="4286250" cy="509905"/>
                <wp:effectExtent l="0" t="4445" r="0" b="0"/>
                <wp:wrapNone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946063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5" type="#_x0000_t202" style="position:absolute;margin-left:-48.75pt;margin-top:577.85pt;width:337.5pt;height:4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zAMuQIAAMIFAAAOAAAAZHJzL2Uyb0RvYy54bWysVG1vmzAQ/j5p/8Hyd8pLTQKopGpDmCZ1&#10;L1K7H+CACdbAZrYT0k377zubJE1bTZq28QHZvvNzz909vqvrfd+hHVOaS5Hj8CLAiIlK1lxscvzl&#10;ofQSjLShoqadFCzHj0zj68XbN1fjkLFItrKrmUIAInQ2DjlujRky39dVy3qqL+TABBgbqXpqYKs2&#10;fq3oCOh950dBMPNHqepByYppDafFZMQLh980rDKfmkYzg7ocAzfj/sr91/bvL65otlF0aHl1oEH/&#10;gkVPuYCgJ6iCGoq2ir+C6nmlpJaNuahk78um4RVzOUA2YfAim/uWDszlAsXRw6lM+v/BVh93nxXi&#10;dY4jKI+gPfToge0NupV7FF3a+oyDzsDtfgBHs4dz6LPLVQ93svqqkZDLlooNu1FKji2jNfAL7U3/&#10;7OqEoy3Ievwga4hDt0Y6oH2jels8KAcCdCDyeOqN5VLBIYmSWRSDqQJbHKRpELsQNDveHpQ275js&#10;kV3kWEHvHTrd3Wlj2dDs6GKDCVnyrnP978SzA3CcTiA2XLU2y8K180capKtklRCPRLOVR4Ki8G7K&#10;JfFmZTiPi8tiuSzCnzZuSLKW1zUTNsxRWiH5s9YdRD6J4iQuLTteWzhLSavNetkptKMg7dJ9h4Kc&#10;ufnPabgiQC4vUgojEtxGqVfOkrlHShJ76TxIvCBMb9NZQFJSlM9TuuOC/XtKaMxxGkfxJKbf5ha4&#10;73VuNOu5geHR8T7HycmJZlaCK1G71hrKu2l9VgpL/6kU0O5jo51grUYntZr9eu/eRmqjWzGvZf0I&#10;ClYSBAZahMEHi1aq7xiNMERyrL9tqWIYde8FvII0JATcjNuQeG7fmDq3rM8tVFQAlWOD0bRcmmlS&#10;bQfFNy1Emt6dkDfwchruRP3E6vDeYFC43A5DzU6i873zehq9i18AAAD//wMAUEsDBBQABgAIAAAA&#10;IQBEs4VC3wAAAA0BAAAPAAAAZHJzL2Rvd25yZXYueG1sTI/NTsMwEITvSLyDtUjcWrsFNzTEqRCI&#10;K6jlR+LmxtskIl5HsduEt2d7guPOfJqdKTaT78QJh9gGMrCYKxBIVXAt1Qbe355ndyBisuRsFwgN&#10;/GCETXl5UdjchZG2eNqlWnAIxdwaaFLqcylj1aC3cR56JPYOYfA28TnU0g125HDfyaVSK+ltS/yh&#10;sT0+Nlh9747ewMfL4evzVr3WT173Y5iUJL+WxlxfTQ/3IBJO6Q+Gc32uDiV32ocjuSg6A7N1phll&#10;Y6F1BoIRnZ2lPUvLm5UCWRby/4ryFwAA//8DAFBLAQItABQABgAIAAAAIQC2gziS/gAAAOEBAAAT&#10;AAAAAAAAAAAAAAAAAAAAAABbQ29udGVudF9UeXBlc10ueG1sUEsBAi0AFAAGAAgAAAAhADj9If/W&#10;AAAAlAEAAAsAAAAAAAAAAAAAAAAALwEAAF9yZWxzLy5yZWxzUEsBAi0AFAAGAAgAAAAhAMIDMAy5&#10;AgAAwgUAAA4AAAAAAAAAAAAAAAAALgIAAGRycy9lMm9Eb2MueG1sUEsBAi0AFAAGAAgAAAAhAESz&#10;hULfAAAADQEAAA8AAAAAAAAAAAAAAAAAEwUAAGRycy9kb3ducmV2LnhtbFBLBQYAAAAABAAEAPMA&#10;AAAfBgAAAAA=&#10;" filled="f" stroked="f">
                <v:textbox>
                  <w:txbxContent>
                    <w:p w:rsidR="000379E8" w:rsidRPr="000159C3" w:rsidRDefault="000379E8" w:rsidP="00946063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4999990</wp:posOffset>
                </wp:positionV>
                <wp:extent cx="4286250" cy="1066800"/>
                <wp:effectExtent l="0" t="0" r="0" b="635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159C3" w:rsidRDefault="001B0A2E" w:rsidP="00D72B62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6" type="#_x0000_t202" style="position:absolute;margin-left:-48.75pt;margin-top:393.7pt;width:337.5pt;height:8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xLvvQIAAMQFAAAOAAAAZHJzL2Uyb0RvYy54bWysVNtu2zAMfR+wfxD07voyxbGNOkUbx8OA&#10;7gK0+wDFlmNhtuRJSpxu2L+PknNr+zJs04MgiRR5SB7y+mbfd2jHlOZS5Di8CjBiopI1F5scf30s&#10;vQQjbaioaScFy/ET0/hm8fbN9ThkLJKt7GqmEBgROhuHHLfGDJnv66plPdVXcmAChI1UPTVwVRu/&#10;VnQE633nR0EQ+6NU9aBkxbSG12IS4oWz3zSsMp+bRjODuhwDNuN25fa13f3FNc02ig4trw4w6F+g&#10;6CkX4PRkqqCGoq3ir0z1vFJSy8ZcVbL3ZdPwirkYIJoweBHNQ0sH5mKB5OjhlCb9/8xWn3ZfFOI1&#10;1C7FSNAeavTI9gbdyT2KXH7GQWeg9jCAotnDO+i6WPVwL6tvGgm5bKnYsFul5NgyWgO+0GbWv/hq&#10;K6IzbY2sx4+yBj90a6QztG9Ub5MH6UBgHer0dKqNxVLBI4mSOJqBqAJZGMRxEjh0Ps2O3welzXsm&#10;e2QPOVZQfGee7u61sXBodlSx3oQsedc5AnTi2QMoTi/gHL5amYXh6vkzDdJVskqIR6J45ZGgKLzb&#10;ckm8uAzns+JdsVwW4S/rNyRZy+uaCevmyK2Q/FntDiyfWHFil5Ydr605C0mrzXrZKbSjwO3SLZd0&#10;kJzV/OcwXBIglhchhREJ7qLUK+Nk7pGSzLx0HiReEKZ3aRyQlBTl85DuuWD/HhIac5zOotnEpjPo&#10;F7EFbr2OjWY9NzA9Ot7nGOgAa+pny8GVqF1pDeXddL5IhYV/TgWU+1hox1hL0omuZr/eT81x6oS1&#10;rJ+Aw0oCw4CNMPrg0Er1A6MRxkiO9fctVQyj7oOAPkhDQuzccRcym0NLIXUpWV9KqKjAVI4NRtNx&#10;aaZZtR0U37Tgaeo8IW+hdxruWG37akJ16DgYFS64w1izs+jy7rTOw3fxGwAA//8DAFBLAwQUAAYA&#10;CAAAACEACot0gd8AAAALAQAADwAAAGRycy9kb3ducmV2LnhtbEyPTU/DMAyG70j8h8hI3LYE1NC1&#10;qzshEFcQ40PaLWu9tqJxqiZby78nO7Gj7Uevn7fYzLYXJxp95xjhbqlAEFeu7rhB+Px4WaxA+GC4&#10;Nr1jQvglD5vy+qowee0mfqfTNjQihrDPDUIbwpBL6auWrPFLNxDH28GN1oQ4jo2sRzPFcNvLe6Ue&#10;pDUdxw+tGeippepne7QIX6+H3Xei3ppnq4fJzUqyzSTi7c38uAYRaA7/MJz1ozqU0Wnvjlx70SMs&#10;slRHFCFdpQmISOj0vNkjZFonIMtCXnYo/wAAAP//AwBQSwECLQAUAAYACAAAACEAtoM4kv4AAADh&#10;AQAAEwAAAAAAAAAAAAAAAAAAAAAAW0NvbnRlbnRfVHlwZXNdLnhtbFBLAQItABQABgAIAAAAIQA4&#10;/SH/1gAAAJQBAAALAAAAAAAAAAAAAAAAAC8BAABfcmVscy8ucmVsc1BLAQItABQABgAIAAAAIQBn&#10;QxLvvQIAAMQFAAAOAAAAAAAAAAAAAAAAAC4CAABkcnMvZTJvRG9jLnhtbFBLAQItABQABgAIAAAA&#10;IQAKi3SB3wAAAAsBAAAPAAAAAAAAAAAAAAAAABcFAABkcnMvZG93bnJldi54bWxQSwUGAAAAAAQA&#10;BADzAAAAIwYAAAAA&#10;" filled="f" stroked="f">
                <v:textbox>
                  <w:txbxContent>
                    <w:p w:rsidR="001B0A2E" w:rsidRPr="000159C3" w:rsidRDefault="001B0A2E" w:rsidP="00D72B62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4185920</wp:posOffset>
                </wp:positionV>
                <wp:extent cx="4286250" cy="533400"/>
                <wp:effectExtent l="0" t="4445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159C3" w:rsidRDefault="001B0A2E" w:rsidP="00D72B62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7" type="#_x0000_t202" style="position:absolute;margin-left:-48.75pt;margin-top:329.6pt;width:337.5pt;height:4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svBuQIAAMM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AOmBO2Bo0e2N+hO7hEcQX/GQWfg9jCAo9nDOfi6WvVwL6tvGgm5bKnYsFul5NgyWkN+ob3pX1yd&#10;cLQFWY8fZQ1x6NZIB7RvVG+bB+1AgA48PZ24sblUcEiiZBbFYKrAFl9fk8CR59PseHtQ2rxnskd2&#10;kWMF3Dt0urvXxmZDs6OLDSZkybvO8d+JZwfgOJ1AbLhqbTYLR+fPNEhXySohHolmK48EReHdlkvi&#10;zcpwHhfXxXJZhL9s3JBkLa9rJmyYo7RC8mfUHUQ+ieIkLi07Xls4m5JWm/WyU2hHQdql+1zPwXJ2&#10;85+n4ZoAtbwoKYxIcBelXjlL5h4pSeyl8yDxgjC9S2cBSUlRPi/pngv27yWhMcdpHMWTmM5Jv6gt&#10;cN/r2mjWcwPDo+N9jpOTE82sBFeidtQayrtpfdEKm/65FUD3kWgnWKvRSa1mv95Pb8PJ2ap5Lesn&#10;kLCSoDAQI0w+WLRS/cBohCmSY/19SxXDqPsg4BmkISF27LgNiecRbNSlZX1poaICqBwbjKbl0kyj&#10;ajsovmkh0vTwhLyFp9Nwp+pzVocHB5PCFXeYanYUXe6d13n2Ln4DAAD//wMAUEsDBBQABgAIAAAA&#10;IQDKgNNN3wAAAAsBAAAPAAAAZHJzL2Rvd25yZXYueG1sTI9NT8MwDIbvSPyHyEjctoSyrrTUnRCI&#10;K2jjQ+KWNV5b0ThVk63l35Od4Gj70evnLTez7cWJRt85RrhZKhDEtTMdNwjvb8+LOxA+aDa6d0wI&#10;P+RhU11elLowbuItnXahETGEfaER2hCGQkpft2S1X7qBON4ObrQ6xHFspBn1FMNtLxOl1tLqjuOH&#10;Vg/02FL9vTtahI+Xw9fnSr02TzYdJjcryTaXiNdX88M9iEBz+IPhrB/VoYpOe3dk40WPsMizNKII&#10;6zRPQEQizc6bPUK2uk1AVqX836H6BQAA//8DAFBLAQItABQABgAIAAAAIQC2gziS/gAAAOEBAAAT&#10;AAAAAAAAAAAAAAAAAAAAAABbQ29udGVudF9UeXBlc10ueG1sUEsBAi0AFAAGAAgAAAAhADj9If/W&#10;AAAAlAEAAAsAAAAAAAAAAAAAAAAALwEAAF9yZWxzLy5yZWxzUEsBAi0AFAAGAAgAAAAhAGSCy8G5&#10;AgAAwwUAAA4AAAAAAAAAAAAAAAAALgIAAGRycy9lMm9Eb2MueG1sUEsBAi0AFAAGAAgAAAAhAMqA&#10;003fAAAACwEAAA8AAAAAAAAAAAAAAAAAEwUAAGRycy9kb3ducmV2LnhtbFBLBQYAAAAABAAEAPMA&#10;AAAfBgAAAAA=&#10;" filled="f" stroked="f">
                <v:textbox>
                  <w:txbxContent>
                    <w:p w:rsidR="001B0A2E" w:rsidRPr="000159C3" w:rsidRDefault="001B0A2E" w:rsidP="00D72B62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2828925</wp:posOffset>
                </wp:positionV>
                <wp:extent cx="4286250" cy="1028700"/>
                <wp:effectExtent l="0" t="0" r="0" b="0"/>
                <wp:wrapNone/>
                <wp:docPr id="1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0159C3" w:rsidRDefault="002B38C2" w:rsidP="00C17AAA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8" type="#_x0000_t202" style="position:absolute;margin-left:-48.75pt;margin-top:222.75pt;width:337.5pt;height:8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auvA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VtgJGgHPXpko0F3ckShq8/Q6xTcHnpwNCOcg6/LVff3svymkZCrhootu1VKDg2jFfALbWX9i6u2&#10;IzrVFmQzfJQVxKE7Ix3QWKvOFg/KgQAd+vR06o3lUsIhieJ5NANTCbYwiOJF4Nj5ND1e75U275ns&#10;kF1kWEHzHTzd32tj6dD06GKjCVnwtnUCaMWzA3CcTiA4XLU2S8P182cSJOt4HROPRPO1R4I8926L&#10;FfHmRbiY5e/y1SoPf9m4IUkbXlVM2DBHbYXkz3p3UPmkipO6tGx5ZeEsJa22m1Wr0J6Ctgv3uaKD&#10;5ezmP6fhigC5vEgpjEhwFyVeMY8XHinIzEsWQewFYXKXzAOSkLx4ntI9F+zfU0JDhpNZNJvUdCb9&#10;IrfAfa9zo2nHDUyPlncZjk9ONLUaXIvKtdZQ3k7ri1JY+udSQLuPjXaKtSKd5GrGzTg9jsiGtwre&#10;yOoJNKwkKAzUCKMPFo1UPzAaYIxkWH/fUcUwaj8IeAdJSIidO25DZosINurSsrm0UFECVIYNRtNy&#10;ZaZZtesV3zYQaXp5Qt7C26m5U/WZ1eHFwahwyR3Gmp1Fl3vndR6+y98AAAD//wMAUEsDBBQABgAI&#10;AAAAIQDHx0Nf3gAAAAsBAAAPAAAAZHJzL2Rvd25yZXYueG1sTI9BT8MwDIXvSPyHyEjctgTUbqzU&#10;nRCIK4gBk3bLWq+taJyqydby7/FO7Pbs9/T8OV9PrlMnGkLrGeFubkARl75quUb4+nydPYAK0XJl&#10;O8+E8EsB1sX1VW6zyo/8QadNrJWUcMgsQhNjn2kdyoacDXPfE4t38IOzUcah1tVgRyl3nb43ZqGd&#10;bVkuNLan54bKn83RIXy/HXbbxLzXLy7tRz8ZzW6lEW9vpqdHUJGm+B+GM76gQyFMe3/kKqgOYbZa&#10;phJFSJJUhCTS5XmzR1gYEbrI9eUPxR8AAAD//wMAUEsBAi0AFAAGAAgAAAAhALaDOJL+AAAA4QEA&#10;ABMAAAAAAAAAAAAAAAAAAAAAAFtDb250ZW50X1R5cGVzXS54bWxQSwECLQAUAAYACAAAACEAOP0h&#10;/9YAAACUAQAACwAAAAAAAAAAAAAAAAAvAQAAX3JlbHMvLnJlbHNQSwECLQAUAAYACAAAACEAAlV2&#10;rrwCAADEBQAADgAAAAAAAAAAAAAAAAAuAgAAZHJzL2Uyb0RvYy54bWxQSwECLQAUAAYACAAAACEA&#10;x8dDX94AAAALAQAADwAAAAAAAAAAAAAAAAAWBQAAZHJzL2Rvd25yZXYueG1sUEsFBgAAAAAEAAQA&#10;8wAAACEGAAAAAA==&#10;" filled="f" stroked="f">
                <v:textbox>
                  <w:txbxContent>
                    <w:p w:rsidR="002B38C2" w:rsidRPr="000159C3" w:rsidRDefault="002B38C2" w:rsidP="00C17AAA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142990</wp:posOffset>
                </wp:positionV>
                <wp:extent cx="1339215" cy="314325"/>
                <wp:effectExtent l="3810" t="0" r="0" b="635"/>
                <wp:wrapNone/>
                <wp:docPr id="16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9" type="#_x0000_t202" style="position:absolute;margin-left:315.3pt;margin-top:483.7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SAj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+mGAnaQY8e2d6gO7lHMbH1GXqdgttDD45mD+fg67jq/l6WXzUSctlQsWG3SsmhYbSC/EJ70z+7&#10;OuJoC7IePsgK4tCtkQ5oX6vOFg/KgQAd+vR06o3NpbQh4ziJwglGJdjikMTRxIWg6fF2r7R5x2SH&#10;7CLDCnrv0OnuXhubDU2PLjaYkAVvW9f/VlwcgON4ArHhqrXZLFw7fyRBspqv5sQj0XTlkSDPvdti&#10;SbxpEc4meZwvl3n408YNSdrwqmLChjlKKyR/1rqDyEdRnMSlZcsrC2dT0mqzXrYK7ShIu3DfoSBn&#10;bv5lGq4IwOUFpTAiwV2UeMV0PvNIQSZeMgvmXhAmd8k0IAnJi0tK91ywf6eEhgwnE+ijo/NbboH7&#10;XnOjaccNDI+Wdxmen5xoaiW4EpVrraG8HddnpbDpP5cC2n1stBOs1eioVrNf78e3EdvwVs1rWT2B&#10;hJUEhYFOYfLBopHqO0YDTJEM629bqhhG7XsBzyAJCbFjx23IZBbBRp1b1ucWKkqAyrDBaFwuzTiq&#10;tr3imwYijQ9PyFt4OjV3qn7O6vDgYFI4coepZkfR+d55Pc/exS8AAAD//wMAUEsDBBQABgAIAAAA&#10;IQCpk+m/3wAAAAwBAAAPAAAAZHJzL2Rvd25yZXYueG1sTI/BTsMwEETvSPyDtUjcqB1IQxPiVAjE&#10;FdRCK3Fz420SEa+j2G3C37Oc4Liap5m35Xp2vTjjGDpPGpKFAoFUe9tRo+Hj/eVmBSJEQ9b0nlDD&#10;NwZYV5cXpSmsn2iD521sBJdQKIyGNsahkDLULToTFn5A4uzoR2cin2Mj7WgmLne9vFUqk850xAut&#10;GfCpxfpre3Iadq/Hz32q3ppntxwmPytJLpdaX1/Njw8gIs7xD4ZffVaHip0O/kQ2iF5DdqcyRjXk&#10;2X0KgolVmixBHBhVSZaDrEr5/4nqBwAA//8DAFBLAQItABQABgAIAAAAIQC2gziS/gAAAOEBAAAT&#10;AAAAAAAAAAAAAAAAAAAAAABbQ29udGVudF9UeXBlc10ueG1sUEsBAi0AFAAGAAgAAAAhADj9If/W&#10;AAAAlAEAAAsAAAAAAAAAAAAAAAAALwEAAF9yZWxzLy5yZWxzUEsBAi0AFAAGAAgAAAAhAMhBICO5&#10;AgAAwwUAAA4AAAAAAAAAAAAAAAAALgIAAGRycy9lMm9Eb2MueG1sUEsBAi0AFAAGAAgAAAAhAKmT&#10;6b/fAAAADAEAAA8AAAAAAAAAAAAAAAAAEwUAAGRycy9kb3ducmV2LnhtbFBLBQYAAAAABAAEAPMA&#10;AAAfBgAAAAA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6500495</wp:posOffset>
                </wp:positionV>
                <wp:extent cx="4476750" cy="628650"/>
                <wp:effectExtent l="0" t="4445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D72B62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0" type="#_x0000_t202" style="position:absolute;margin-left:-63.75pt;margin-top:511.85pt;width:352.5pt;height:49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XWauA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2bYSRoDz26Z3uDbuQeRaGtzzjoDNzuBnA0ezgHX8dVD7ey+qaRkMuWig27VkqOLaM15Odu+mdX&#10;JxxtQdbjR1lDHLo10gHtG9Xb4kE5EKBDnx5OvbG5VHBIyDyez8BUgS2OkhjWkJxPs+PtQWnznske&#10;2UWOFfTeodPdrTaT69HFBhOy5F3n+t+JZweAOZ1AbLhqbTYL187HNEhXySohHonilUeCovCuyyXx&#10;4jKcz4p3xXJZhD9t3JBkLa9rJmyYo7RC8metO4h8EsVJXFp2vLZwNiWtNutlp9COgrRL9x0Kcubm&#10;P0/D1Qu4vKAURiS4iVKvjJO5R0oy89J5kHhBmN6kcUBSUpTPKd1ywf6dEhpznM6i2SSm33IL3Pea&#10;G816bmB4dLzPcXJyopmV4ErUrrWG8m5an5XCpv9UCmj3sdFOsFajk1rNfr2f3gY5PoS1rB9AwkqC&#10;wkCMMPlg0Ur1A6MRpkiO9fctVQyj7oOAZ5CGhNix4zZkNo9go84t63MLFRVA5dhgNC2XZhpV20Hx&#10;TQuRpocn5DU8nYY7Vds3NmUFlOwGJoUjd5hqdhSd753X0+xd/AIAAP//AwBQSwMEFAAGAAgAAAAh&#10;AEFzgVrgAAAADgEAAA8AAABkcnMvZG93bnJldi54bWxMj8FOwzAQRO9I/IO1SNxaO4YQCHEqBOIK&#10;aqGVuLnJNomI11HsNuHv2Z7guDNPszPFana9OOEYOk8GkqUCgVT5uqPGwOfH6+IeRIiWatt7QgM/&#10;GGBVXl4UNq/9RGs8bWIjOIRCbg20MQ65lKFq0dmw9AMSewc/Ohv5HBtZj3bicNdLrdSddLYj/tDa&#10;AZ9brL43R2dg+3b42t2q9+bFpcPkZyXJPUhjrq/mp0cQEef4B8O5PleHkjvt/ZHqIHoDi0RnKbPs&#10;KH2TgWAmzc7SnqVE6wxkWcj/M8pfAAAA//8DAFBLAQItABQABgAIAAAAIQC2gziS/gAAAOEBAAAT&#10;AAAAAAAAAAAAAAAAAAAAAABbQ29udGVudF9UeXBlc10ueG1sUEsBAi0AFAAGAAgAAAAhADj9If/W&#10;AAAAlAEAAAsAAAAAAAAAAAAAAAAALwEAAF9yZWxzLy5yZWxzUEsBAi0AFAAGAAgAAAAhAKnJdZq4&#10;AgAAwwUAAA4AAAAAAAAAAAAAAAAALgIAAGRycy9lMm9Eb2MueG1sUEsBAi0AFAAGAAgAAAAhAEFz&#10;gVrgAAAADgEAAA8AAAAAAAAAAAAAAAAAEgUAAGRycy9kb3ducmV2LnhtbFBLBQYAAAAABAAEAPMA&#10;AAAfBgAAAAA=&#10;" filled="f" stroked="f">
                <v:textbox>
                  <w:txbxContent>
                    <w:p w:rsidR="000379E8" w:rsidRPr="000159C3" w:rsidRDefault="000379E8" w:rsidP="00D72B62">
                      <w:pPr>
                        <w:jc w:val="right"/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5290820</wp:posOffset>
                </wp:positionV>
                <wp:extent cx="2710815" cy="552450"/>
                <wp:effectExtent l="3810" t="4445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D82638">
                            <w:pPr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1" type="#_x0000_t202" style="position:absolute;margin-left:316.05pt;margin-top:416.6pt;width:213.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iYS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RzAStIcaPbK9QXdyj95FNj/joDNQexhA0ezhHXRdrHq4l9U3jYRctlRs2K1ScmwZrcG/0P70L75O&#10;ONqCrMePsgY7dGukA9o3qrfJg3QgQIc6PZ1qY32p4DGah0ESxhhVIIvjiMS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P/VGfGyEtayf&#10;gMJKAsOApzD54NBK9QOjEaZIjvX3LVUMo+6DgDZIQ0Ls2HEXEs8juKhLyfpSQkUFUDk2GE3HpZlG&#10;1XZQfNOCpanxhLyF1mm4Y7XtscmrQ8PBpHDBHaaaHUWXd6d1nr2L3wAAAP//AwBQSwMEFAAGAAgA&#10;AAAhAGNDNsjfAAAADAEAAA8AAABkcnMvZG93bnJldi54bWxMj8tOwzAQRfdI/IM1SOyoXYdWTcik&#10;QiC2IMpDYufG0yQiHkex24S/x13BcjRH955bbmfXixONofOMsFwoEMS1tx03CO9vTzcbECEatqb3&#10;TAg/FGBbXV6UprB+4lc67WIjUgiHwiC0MQ6FlKFuyZmw8ANx+h386ExM59hIO5ophbteaqXW0pmO&#10;U0NrBnpoqf7eHR3Cx/Ph6/NWvTSPbjVMflaSXS4Rr6/m+zsQkeb4B8NZP6lDlZz2/sg2iB5hnell&#10;QhE2WaZBnAm1ytO8PUKulQZZlfL/iOoXAAD//wMAUEsBAi0AFAAGAAgAAAAhALaDOJL+AAAA4QEA&#10;ABMAAAAAAAAAAAAAAAAAAAAAAFtDb250ZW50X1R5cGVzXS54bWxQSwECLQAUAAYACAAAACEAOP0h&#10;/9YAAACUAQAACwAAAAAAAAAAAAAAAAAvAQAAX3JlbHMvLnJlbHNQSwECLQAUAAYACAAAACEA2Hom&#10;ErsCAADDBQAADgAAAAAAAAAAAAAAAAAuAgAAZHJzL2Uyb0RvYy54bWxQSwECLQAUAAYACAAAACEA&#10;Y0M2yN8AAAAMAQAADwAAAAAAAAAAAAAAAAAVBQAAZHJzL2Rvd25yZXYueG1sUEsFBgAAAAAEAAQA&#10;8wAAACEGAAAAAA==&#10;" filled="f" stroked="f">
                <v:textbox>
                  <w:txbxContent>
                    <w:p w:rsidR="008822E9" w:rsidRPr="000159C3" w:rsidRDefault="00D82638">
                      <w:pPr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290945</wp:posOffset>
                </wp:positionV>
                <wp:extent cx="680085" cy="0"/>
                <wp:effectExtent l="28575" t="33020" r="34290" b="33655"/>
                <wp:wrapNone/>
                <wp:docPr id="1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13051" id="AutoShape 39" o:spid="_x0000_s1026" type="#_x0000_t32" style="position:absolute;margin-left:433.5pt;margin-top:495.3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tbN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IPZTTBS&#10;pIcZPe29jqnRZBEaNBhXgF+ltjaUSI/q1Txr+t0hpauOqJZH77eTgeAsRCR3IWHjDKTZDV80Ax8C&#10;CWK3jo3tAyT0AR3jUE63ofCjRxQOZ/M0nU8xoterhBTXOGOd/8x1j4JRYuctEW3nK60UTF7bLGYh&#10;h2fnAytSXANCUqU3QsooAKnQUOJpCqlihNNSsHAb/Jxtd5W06EBAQ4sKvigbQLtzs3qvWETrOGHr&#10;i+2JkGcb/KUKeFAY8LlYZ5H8WKSL9Xw9z0f5eLYe5Wldj542VT6abbJP03pSV1Wd/QzUsrzoBGNc&#10;BXZXwWb53wni8nTOUrtJ9taH5B49NgzIXv+RdJxsGOZZFjvNTlt7nThoNDpf3lN4BO/3YL9/9atf&#10;AAAA//8DAFBLAwQUAAYACAAAACEAukQQr98AAAALAQAADwAAAGRycy9kb3ducmV2LnhtbEyPwU7D&#10;MBBE70j8g7VIXBB1AqhpQpwKilArTlD4gG28JIF4HdlOE/4eIyHBcXZGs2/K9Wx6cSTnO8sK0kUC&#10;gri2uuNGwdvr4+UKhA/IGnvLpOCLPKyr05MSC20nfqHjPjQilrAvUEEbwlBI6euWDPqFHYij926d&#10;wRCla6R2OMVy08urJFlKgx3HDy0OtGmp/tyPRsG1yy70JO+fNw+0S/vtiPP240mp87P57hZEoDn8&#10;heEHP6JDFZkOdmTtRa9gtczilqAgz5MMREzk2U0K4vB7kVUp/2+ovgEAAP//AwBQSwECLQAUAAYA&#10;CAAAACEAtoM4kv4AAADhAQAAEwAAAAAAAAAAAAAAAAAAAAAAW0NvbnRlbnRfVHlwZXNdLnhtbFBL&#10;AQItABQABgAIAAAAIQA4/SH/1gAAAJQBAAALAAAAAAAAAAAAAAAAAC8BAABfcmVscy8ucmVsc1BL&#10;AQItABQABgAIAAAAIQA2ftbNIQIAAD0EAAAOAAAAAAAAAAAAAAAAAC4CAABkcnMvZTJvRG9jLnht&#10;bFBLAQItABQABgAIAAAAIQC6RBCv3wAAAAsBAAAPAAAAAAAAAAAAAAAAAHsEAABkcnMvZG93bnJl&#10;di54bWxQSwUGAAAAAAQABADzAAAAhwUAAAAA&#10;" strokecolor="#9c9c90" strokeweight="4pt"/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109460</wp:posOffset>
                </wp:positionV>
                <wp:extent cx="857250" cy="0"/>
                <wp:effectExtent l="28575" t="32385" r="28575" b="34290"/>
                <wp:wrapNone/>
                <wp:docPr id="1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F83082" id="AutoShape 42" o:spid="_x0000_s1026" type="#_x0000_t32" style="position:absolute;margin-left:433.5pt;margin-top:559.8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a5/IQIAAD0EAAAOAAAAZHJzL2Uyb0RvYy54bWysU9uO2yAQfa/Uf0B+T3ypk02sOKuVnfRl&#10;24202w8ggG1UDAhInKjqv3cgcbRpX6qqsoQHmDlzOYfV46kX6MiM5UqWUTpNIsQkUZTLtoy+vW0n&#10;iwhZhyXFQklWRmdmo8f1xw+rQRcsU50SlBkEINIWgy6jzjldxLElHeuxnSrNJFw2yvTYwda0MTV4&#10;APRexFmSzONBGaqNIsxaOK0vl9E64DcNI+6laSxzSJQR1ObCasK692u8XuGiNVh3nFzLwP9QRY+5&#10;hKQ3qBo7jA6G/wHVc2KUVY2bEtXHqmk4YaEH6CZNfuvmtcOahV5gOFbfxmT/Hyz5etwZxClwl0VI&#10;4h44ejo4FVKjPPMDGrQtwK+SO+NbJCf5qp8V+W6RVFWHZcuC99tZQ3DqI+K7EL+xGtLshy+Kgg+G&#10;BGFap8b0HhLmgE6BlPONFHZyiMDhYvaQzYA6Ml7FuBjjtLHuM1M98kYZWWcwbztXKSmBeWXSkAUf&#10;n63zVeFiDPBJpdpyIYIAhERDGc2SRZKECKsEp/7W+1nT7ith0BGDhpYVfEE2gHbnZtRB0oDWMUw3&#10;V9thLi42+Avp8aAxqOdqXUTyY5ksN4vNIp/k2XwzyZO6njxtq3wy36YPs/pTXVV1+tOXluZFxyll&#10;0lc3CjbN/04Q16dzkdpNsrc5xPfoYWBQ7PgPRQdmPZkXWewVPe/MyDhoNDhf35N/BO/3YL9/9etf&#10;AAAA//8DAFBLAwQUAAYACAAAACEAbt/vVN8AAAAOAQAADwAAAGRycy9kb3ducmV2LnhtbEyPwU7D&#10;MBBE70j8g7VIXBC1U6S0hDgVFKGinqDtB7jxkgTsdWQ7Tfh73AOC486MZt+Uq8kadkIfOkcSspkA&#10;hlQ73VEj4bB/uV0CC1GRVsYRSvjGAKvq8qJUhXYjveNpFxuWSigUSkIbY19wHuoWrQoz1yMl78N5&#10;q2I6fcO1V2Mqt4bPhci5VR2lD63qcd1i/bUbrIQ7v7jRI396Wz/ja2Y2g5o2n1spr6+mxwdgEaf4&#10;F4YzfkKHKjEd3UA6MCNhmS/SlpiMLLvPgZ0jQsyTdvzVeFXy/zOqHwAAAP//AwBQSwECLQAUAAYA&#10;CAAAACEAtoM4kv4AAADhAQAAEwAAAAAAAAAAAAAAAAAAAAAAW0NvbnRlbnRfVHlwZXNdLnhtbFBL&#10;AQItABQABgAIAAAAIQA4/SH/1gAAAJQBAAALAAAAAAAAAAAAAAAAAC8BAABfcmVscy8ucmVsc1BL&#10;AQItABQABgAIAAAAIQC/1a5/IQIAAD0EAAAOAAAAAAAAAAAAAAAAAC4CAABkcnMvZTJvRG9jLnht&#10;bFBLAQItABQABgAIAAAAIQBu3+9U3wAAAA4BAAAPAAAAAAAAAAAAAAAAAHsEAABkcnMvZG93bnJl&#10;di54bWxQSwUGAAAAAAQABADzAAAAhwUAAAAA&#10;" strokecolor="#9c9c90" strokeweight="4pt"/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833870</wp:posOffset>
                </wp:positionV>
                <wp:extent cx="857250" cy="0"/>
                <wp:effectExtent l="28575" t="33020" r="28575" b="33655"/>
                <wp:wrapNone/>
                <wp:docPr id="1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0A39D" id="AutoShape 41" o:spid="_x0000_s1026" type="#_x0000_t32" style="position:absolute;margin-left:433.5pt;margin-top:538.1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XhsIgIAAD0EAAAOAAAAZHJzL2Uyb0RvYy54bWysU9uO2jAQfa/Uf7D8DkloYCEirFYJ9GXb&#10;RdrtBxjbSaw6tmUbAqr67x2bS0v7UlVVJMeXmTOXc2b5eOwlOnDrhFYlzsYpRlxRzYRqS/zlbTOa&#10;Y+Q8UYxIrXiJT9zhx9X7d8vBFHyiOy0ZtwhAlCsGU+LOe1MkiaMd74kba8MVPDba9sTD0bYJs2QA&#10;9F4mkzSdJYO2zFhNuXNwW58f8SriNw2n/qVpHPdIlhhy83G1cd2FNVktSdFaYjpBL2mQf8iiJ0JB&#10;0BtUTTxBeyv+gOoFtdrpxo+p7hPdNILyWANUk6W/VfPaEcNjLdAcZ25tcv8Pln4+bC0SDLjLMFKk&#10;B46e9l7H0CjPQoMG4wqwq9TWhhLpUb2aZ02/OqR01RHV8mj9djLgHD2SO5dwcAbC7IZPmoENgQCx&#10;W8fG9gES+oCOkZTTjRR+9IjC5Xz6MJkCdfT6lJDi6mes8x+57lHYlNh5S0Tb+UorBcxrm8Uo5PDs&#10;PNQBjleHEFTpjZAyCkAqNJR4ms7TNHo4LQULr8HO2XZXSYsOBDS0qOCLsgG0OzOr94pFtI4Ttr7s&#10;PRHyvAd7qQIeFAb5XHZnkXxbpIv1fD3PR/lkth7laV2PnjZVPpptsodp/aGuqjr7HlLL8qITjHEV&#10;srsKNsv/ThCX0TlL7SbZWx+Se/TYMEj2+o9JR2YDmWdZ7DQ7bW3obSAZNBqNL/MUhuDXc7T6OfWr&#10;HwAAAP//AwBQSwMEFAAGAAgAAAAhAA10zf3eAAAADgEAAA8AAABkcnMvZG93bnJldi54bWxMj8FO&#10;wzAQRO9I/IO1SFwQtRukpErjVFCEijhB4QPceJsE7HVkO034e9wDguPOjGbfVJvZGnZCH3pHEpYL&#10;AQypcbqnVsLH+9PtCliIirQyjlDCNwbY1JcXlSq1m+gNT/vYslRCoVQSuhiHkvPQdGhVWLgBKXlH&#10;562K6fQt115NqdwangmRc6t6Sh86NeC2w+ZrP1oJd7640RN/eN0+4vPS7EY17z5fpLy+mu/XwCLO&#10;8S8MZ/yEDnViOriRdGBGwiov0paYDFHkGbBzRIgsaYdfjdcV/z+j/gEAAP//AwBQSwECLQAUAAYA&#10;CAAAACEAtoM4kv4AAADhAQAAEwAAAAAAAAAAAAAAAAAAAAAAW0NvbnRlbnRfVHlwZXNdLnhtbFBL&#10;AQItABQABgAIAAAAIQA4/SH/1gAAAJQBAAALAAAAAAAAAAAAAAAAAC8BAABfcmVscy8ucmVsc1BL&#10;AQItABQABgAIAAAAIQCkhXhsIgIAAD0EAAAOAAAAAAAAAAAAAAAAAC4CAABkcnMvZTJvRG9jLnht&#10;bFBLAQItABQABgAIAAAAIQANdM393gAAAA4BAAAPAAAAAAAAAAAAAAAAAHwEAABkcnMvZG93bnJl&#10;di54bWxQSwUGAAAAAAQABADzAAAAhwUAAAAA&#10;" strokecolor="#9c9c90" strokeweight="4pt"/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019800</wp:posOffset>
                </wp:positionV>
                <wp:extent cx="857250" cy="0"/>
                <wp:effectExtent l="28575" t="28575" r="28575" b="28575"/>
                <wp:wrapNone/>
                <wp:docPr id="1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566806" id="AutoShape 38" o:spid="_x0000_s1026" type="#_x0000_t32" style="position:absolute;margin-left:433.5pt;margin-top:474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93XIQIAAD0EAAAOAAAAZHJzL2Uyb0RvYy54bWysU8GO2yAQvVfqPyDfE9tZJ+tYcVYrO+ll&#10;20ba7QcQwDYqBgQkTlT13zuQONq0l6qqLOEBZt68mXmsnk69QEdmLFeyjNJpEiEmiaJctmX07W07&#10;ySNkHZYUCyVZGZ2ZjZ7WHz+sBl2wmeqUoMwgAJG2GHQZdc7pIo4t6ViP7VRpJuGyUabHDramjanB&#10;A6D3Ip4lySIelKHaKMKshdP6chmtA37TMOK+No1lDokyAm4urCase7/G6xUuWoN1x8mVBv4HFj3m&#10;EpLeoGrsMDoY/gdUz4lRVjVuSlQfq6bhhIUaoJo0+a2a1w5rFmqB5lh9a5P9f7Dky3FnEKcwO2iP&#10;xD3M6PngVEiNHnLfoEHbAvwquTO+RHKSr/pFke8WSVV1WLYseL+dNQSnPiK+C/EbqyHNfvisKPhg&#10;SBC6dWpM7yGhD+gUhnK+DYWdHCJwmM8fZ3PgRsarGBdjnDbWfWKqR94oI+sM5m3nKiUlTF6ZNGTB&#10;xxfrPCtcjAE+qVRbLkQQgJBoKKN5kidJiLBKcOpvvZ817b4SBh0xaGhZwRdkA2h3bkYdJA1oHcN0&#10;c7Ud5uJig7+QHg8KAz5X6yKSH8tkuck3eTbJZovNJEvqevK8rbLJYps+zuuHuqrq9KenlmZFxyll&#10;0rMbBZtmfyeI69O5SO0m2Vsf4nv00DAgO/4D6TBZP8yLLPaKnndmnDhoNDhf35N/BO/3YL9/9etf&#10;AAAA//8DAFBLAwQUAAYACAAAACEALhWyNt8AAAAMAQAADwAAAGRycy9kb3ducmV2LnhtbEyPwU7D&#10;MBBE70j8g7VIXBB1WlAbQpwKilARJyh8wDZekoC9jmynCX+PKyHBbXZ3NPumXE/WiAP50DlWMJ9l&#10;IIhrpztuFLy/PV7mIEJE1mgck4JvCrCuTk9KLLQb+ZUOu9iIFMKhQAVtjH0hZahbshhmridOtw/n&#10;LcY0+kZqj2MKt0YusmwpLXacPrTY06al+ms3WAVXfnWhR3n/snmgp7nZDjhtP5+VOj+b7m5BRJri&#10;nxmO+AkdqsS0dwPrIIyCfLlKXaKCm+s8iaMjyxZJ7X9Xsirl/xLVDwAAAP//AwBQSwECLQAUAAYA&#10;CAAAACEAtoM4kv4AAADhAQAAEwAAAAAAAAAAAAAAAAAAAAAAW0NvbnRlbnRfVHlwZXNdLnhtbFBL&#10;AQItABQABgAIAAAAIQA4/SH/1gAAAJQBAAALAAAAAAAAAAAAAAAAAC8BAABfcmVscy8ucmVsc1BL&#10;AQItABQABgAIAAAAIQA7H93XIQIAAD0EAAAOAAAAAAAAAAAAAAAAAC4CAABkcnMvZTJvRG9jLnht&#10;bFBLAQItABQABgAIAAAAIQAuFbI23wAAAAwBAAAPAAAAAAAAAAAAAAAAAHsEAABkcnMvZG93bnJl&#10;di54bWxQSwUGAAAAAAQABADzAAAAhwUAAAAA&#10;" strokecolor="#9c9c90" strokeweight="4pt"/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943090</wp:posOffset>
                </wp:positionV>
                <wp:extent cx="1339215" cy="314325"/>
                <wp:effectExtent l="3810" t="0" r="0" b="635"/>
                <wp:wrapNone/>
                <wp:docPr id="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2" type="#_x0000_t202" style="position:absolute;margin-left:315.3pt;margin-top:546.7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uCh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Y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AfRTaGPjs5vuQXu&#10;e82NJi03MDsa3qZ4cXKiiZXgWpSutYbyZlyflcKm/1wKaPex0U6wVqOjWs2wGdzTCGc2vFXzRpZP&#10;IGElQWGgUxh8sKil+o5RD0MkxfrbjiqGUfNewDOIQ0Ls1HEbMp1HsFHnls25hYoCoFJsMBqXKzNO&#10;ql2n+LaGSOPDE/IWnk7Fnaqfszo8OBgUjtxhqNlJdL53Xs+jd/kLAAD//wMAUEsDBBQABgAIAAAA&#10;IQD+UFEK4AAAAA0BAAAPAAAAZHJzL2Rvd25yZXYueG1sTI/BTsMwDIbvSLxDZCRuLOnWVWtpOiEQ&#10;VxADJu2WNV5b0ThVk63l7TEnONr/p9+fy+3senHBMXSeNCQLBQKp9rajRsPH+/PdBkSIhqzpPaGG&#10;bwywra6vSlNYP9EbXnaxEVxCoTAa2hiHQspQt+hMWPgBibOTH52JPI6NtKOZuNz1cqlUJp3piC+0&#10;ZsDHFuuv3dlp+Hw5Hfapem2e3HqY/KwkuVxqfXszP9yDiDjHPxh+9VkdKnY6+jPZIHoN2UpljHKg&#10;8lUKgpFNmqxBHHmVpMscZFXK/19UPwAAAP//AwBQSwECLQAUAAYACAAAACEAtoM4kv4AAADhAQAA&#10;EwAAAAAAAAAAAAAAAAAAAAAAW0NvbnRlbnRfVHlwZXNdLnhtbFBLAQItABQABgAIAAAAIQA4/SH/&#10;1gAAAJQBAAALAAAAAAAAAAAAAAAAAC8BAABfcmVscy8ucmVsc1BLAQItABQABgAIAAAAIQD3duCh&#10;uQIAAMIFAAAOAAAAAAAAAAAAAAAAAC4CAABkcnMvZTJvRG9jLnhtbFBLAQItABQABgAIAAAAIQD+&#10;UFEK4AAAAA0BAAAPAAAAAAAAAAAAAAAAABMFAABkcnMvZG93bnJldi54bWxQSwUGAAAAAAQABADz&#10;AAAAIAYAAAAA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671945</wp:posOffset>
                </wp:positionV>
                <wp:extent cx="1339215" cy="314325"/>
                <wp:effectExtent l="3810" t="4445" r="0" b="0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3" type="#_x0000_t202" style="position:absolute;margin-left:315.3pt;margin-top:525.3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1GU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JolKAttOiRDQbdyQFNZ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AXxnpxoYiW4FqVrraG8GddnpbDpP5cC2n1stBOs1eioVjNsBvc0wrkNb9W8keUT&#10;SFhJUBjoFAYfLGqpvmPUwxBJsf62o4ph1LwX8AzikBA7ddyGTOcRbNS5ZXNuoaIAqBQbjMblyoyT&#10;atcpvq0h0vjwhLyFp1Nxp+rnrA4PDgaFI3cYanYSne+d1/PoXf4CAAD//wMAUEsDBBQABgAIAAAA&#10;IQBZZxBM3wAAAA0BAAAPAAAAZHJzL2Rvd25yZXYueG1sTI9NT8MwDIbvSPyHyEjcWNyxllGaTgjE&#10;FbTxIXHLWq+taJyqydby7zEnONrvo9ePi83senWiMXSeDSQLBEVc+brjxsDb69PVGlSIlmvbeyYD&#10;3xRgU56fFTav/cRbOu1io6SEQ24NtDEOudahasnZsPADsWQHPzobZRwbXY92knLX6yVipp3tWC60&#10;dqCHlqqv3dEZeH8+fH6s8KV5dOkw+Rk1u1ttzOXFfH8HKtIc/2D41Rd1KMVp749cB9UbyK4xE1QC&#10;TPEGlCDrVZKC2ssqQVyCLgv9/4vyBwAA//8DAFBLAQItABQABgAIAAAAIQC2gziS/gAAAOEBAAAT&#10;AAAAAAAAAAAAAAAAAAAAAABbQ29udGVudF9UeXBlc10ueG1sUEsBAi0AFAAGAAgAAAAhADj9If/W&#10;AAAAlAEAAAsAAAAAAAAAAAAAAAAALwEAAF9yZWxzLy5yZWxzUEsBAi0AFAAGAAgAAAAhALK7UZS5&#10;AgAAwgUAAA4AAAAAAAAAAAAAAAAALgIAAGRycy9lMm9Eb2MueG1sUEsBAi0AFAAGAAgAAAAhAFln&#10;EEzfAAAADQEAAA8AAAAAAAAAAAAAAAAAEwUAAGRycy9kb3ducmV2LnhtbFBLBQYAAAAABAAEAPMA&#10;AAAfBgAAAAA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405245</wp:posOffset>
                </wp:positionV>
                <wp:extent cx="1339215" cy="314325"/>
                <wp:effectExtent l="3810" t="4445" r="0" b="0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4" type="#_x0000_t202" style="position:absolute;margin-left:315.3pt;margin-top:504.35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LU1vQIAAMIFAAAOAAAAZHJzL2Uyb0RvYy54bWysVNtu2zAMfR+wfxD07voSJbGNOkUbx8OA&#10;7gK0+wDFlmNhtuRJSpyu2L+PknNr+zJs84MhidIhD3nI65t916IdU5pLkeHwKsCIiVJWXGwy/O2x&#10;8GKMtKGioq0ULMNPTOObxft310Ofskg2sq2YQgAidDr0GW6M6VPf12XDOqqvZM8EGGupOmpgqzZ+&#10;pegA6F3rR0Ew8wepql7JkmkNp/loxAuHX9esNF/qWjOD2gxDbMb9lfuv7d9fXNN0o2jf8PIQBv2L&#10;KDrKBTg9QeXUULRV/A1Ux0sltazNVSk7X9Y1L5njAGzC4BWbh4b2zHGB5Oj+lCb9/2DLz7uvCvEq&#10;w3OMBO2gRI9sb9Cd3KPJ1KZn6HUKtx56uGf2cA5ldlR1fy/L7xoJuWyo2LBbpeTQMFpBeKF96V88&#10;HXG0BVkPn2QFfujWSAe0r1VncwfZQIAOZXo6lcbGUlqXk0kShVOMSrBNQjKJXHA+TY+ve6XNByY7&#10;ZBcZVlB6h05399rYaGh6vGKdCVnwtnXlb8WLA7g4noBveGptNgpXzeckSFbxKiYeiWYrjwR57t0W&#10;S+LNinA+zSf5cpmHv6zfkKQNryomrJujskLyZ5U7aHzUxElbWra8snA2JK0262Wr0I6Csgv3uZyD&#10;5XzNfxmGSwJweUUpjEhwFyVeMYvnHinI1EvmQewFYXKXzAKSkLx4SemeC/bvlNCQ4WQKdXR0zkG/&#10;4ha47y03mnbcwOxoeZfh+HSJplaCK1G50hrK23F9kQob/jkVUO5joZ1grUZHtZr9eu9aI4yPjbCW&#10;1RNIWElQGOgUBh8sGql+YjTAEMmw/rGlimHUfhTQBklIiJ06bkOm8wg26tKyvrRQUQJUhg1G43Jp&#10;xkm17RXfNOBpbDwhb6F1au5UbXtsjOrQcDAoHLnDULOT6HLvbp1H7+I3AAAA//8DAFBLAwQUAAYA&#10;CAAAACEAHdTeLeAAAAANAQAADwAAAGRycy9kb3ducmV2LnhtbEyPTU/DMAyG70j8h8hI3FiysZau&#10;azpNIK4gxofELWu8tlrjVE22ln+Pd4Kj/T56/bjYTK4TZxxC60nDfKZAIFXetlRr+Hh/vstAhGjI&#10;ms4TavjBAJvy+qowufUjveF5F2vBJRRyo6GJsc+lDFWDzoSZ75E4O/jBmcjjUEs7mJHLXScXSqXS&#10;mZb4QmN6fGywOu5OTsPny+H7a6le6yeX9KOflCS3klrf3kzbNYiIU/yD4aLP6lCy096fyAbRaUjv&#10;VcooB0plDyAYyZbzBMT+skqyBciykP+/KH8BAAD//wMAUEsBAi0AFAAGAAgAAAAhALaDOJL+AAAA&#10;4QEAABMAAAAAAAAAAAAAAAAAAAAAAFtDb250ZW50X1R5cGVzXS54bWxQSwECLQAUAAYACAAAACEA&#10;OP0h/9YAAACUAQAACwAAAAAAAAAAAAAAAAAvAQAAX3JlbHMvLnJlbHNQSwECLQAUAAYACAAAACEA&#10;gVi1Nb0CAADCBQAADgAAAAAAAAAAAAAAAAAuAgAAZHJzL2Uyb0RvYy54bWxQSwECLQAUAAYACAAA&#10;ACEAHdTeLeAAAAANAQAADwAAAAAAAAAAAAAAAAAXBQAAZHJzL2Rvd25yZXYueG1sUEsFBgAAAAAE&#10;AAQA8wAAACQGAAAAAA=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5862320</wp:posOffset>
                </wp:positionV>
                <wp:extent cx="1339215" cy="314325"/>
                <wp:effectExtent l="3810" t="4445" r="0" b="0"/>
                <wp:wrapNone/>
                <wp:docPr id="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5" type="#_x0000_t202" style="position:absolute;margin-left:315.3pt;margin-top:461.6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s7i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iKkaAdtOiR7Q26k3sUx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CBMb3qp5Lasn&#10;kLCSoDDQKQw+WDRSfcdogCGSYf1tSxXDqH0v4BkkISF26rgNmcwi2Khzy/rcQkUJUBk2GI3LpRkn&#10;1bZXfNNApPHhCXkLT6fmTtXPWR0eHAwKR+4w1OwkOt87r+fRu/gFAAD//wMAUEsDBBQABgAIAAAA&#10;IQCtlIyP4AAAAAsBAAAPAAAAZHJzL2Rvd25yZXYueG1sTI/BTsMwDIbvSLxDZCRuLFm3dVtpOk0g&#10;riC2gcQta7y2WuNUTbaWt8ec4Gj70+/vzzeja8UV+9B40jCdKBBIpbcNVRoO+5eHFYgQDVnTekIN&#10;3xhgU9ze5CazfqB3vO5iJTiEQmY01DF2mZShrNGZMPEdEt9Ovncm8thX0vZm4HDXykSpVDrTEH+o&#10;TYdPNZbn3cVp+Hg9fX3O1Vv17Bbd4Eclya2l1vd34/YRRMQx/sHwq8/qULDT0V/IBtFqSGcqZVTD&#10;OpklIJhYzacLEEfeLJMlyCKX/zsUPwAAAP//AwBQSwECLQAUAAYACAAAACEAtoM4kv4AAADhAQAA&#10;EwAAAAAAAAAAAAAAAAAAAAAAW0NvbnRlbnRfVHlwZXNdLnhtbFBLAQItABQABgAIAAAAIQA4/SH/&#10;1gAAAJQBAAALAAAAAAAAAAAAAAAAAC8BAABfcmVscy8ucmVsc1BLAQItABQABgAIAAAAIQB0Ns7i&#10;uQIAAMIFAAAOAAAAAAAAAAAAAAAAAC4CAABkcnMvZTJvRG9jLnhtbFBLAQItABQABgAIAAAAIQCt&#10;lIyP4AAAAAsBAAAPAAAAAAAAAAAAAAAAABMFAABkcnMvZG93bnJldi54bWxQSwUGAAAAAAQABADz&#10;AAAAIAYAAAAA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562725</wp:posOffset>
                </wp:positionV>
                <wp:extent cx="400050" cy="0"/>
                <wp:effectExtent l="28575" t="28575" r="28575" b="28575"/>
                <wp:wrapNone/>
                <wp:docPr id="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49239" id="AutoShape 40" o:spid="_x0000_s1026" type="#_x0000_t32" style="position:absolute;margin-left:433.5pt;margin-top:516.75pt;width:31.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gryIAIAADwEAAAOAAAAZHJzL2Uyb0RvYy54bWysU8GO2jAQvVfqP1i5QxwathARVqsEetm2&#10;SLv9AGM7iVXHtmxDQFX/vWND0NJeqqpCMuN45s3MezOrx1Mv0ZFbJ7Qqk2yKE8QV1Uyotky+vW4n&#10;iwQ5TxQjUiteJmfuksf1+3erwRR8pjstGbcIQJQrBlMmnfemSFNHO94TN9WGK3hstO2Jh6ttU2bJ&#10;AOi9TGcYP6SDtsxYTblz8LW+PCbriN80nPqvTeO4R7JMoDYfTxvPfTjT9YoUrSWmE/RaBvmHKnoi&#10;FCS9QdXEE3Sw4g+oXlCrnW78lOo+1U0jKI89QDcZ/q2bl44YHnsBcpy50eT+Hyz9ctxZJFiZzBOk&#10;SA8SPR28jplRHvkZjCvArVI7GzqkJ/VinjX97pDSVUdUy6P369lAcBYYTe9CwsUZyLIfPmsGPgQS&#10;RLJOje0DJNCATlGT800TfvKIwsccYzwH5ej4lJJijDPW+U9c9ygYZeK8JaLtfKWVAuG1zWIWcnx2&#10;PlRFijEgJFV6K6SM+kuFBiAALzCOEU5LwcJr8HO23VfSoiOBEVpW8IusANqdm9UHxSJaxwnbXG1P&#10;hLzY4C9VwIPGoJ6rdZmRH0u83Cw2i3ySzx42kxzX9eRpW+WTh232cV5/qKuqzn6G0rK86ARjXIXq&#10;xnnN8r+bh+vmXCbtNrE3HtJ79EgYFDv+x6KjskHMsGCu2Gt23tlRcRjR6Hxdp7ADb+9gv1369S8A&#10;AAD//wMAUEsDBBQABgAIAAAAIQBkaWNi3gAAAA0BAAAPAAAAZHJzL2Rvd25yZXYueG1sTI/BTsMw&#10;EETvSPyDtUhcELVLRFtCnAqKUCtOUPgAN16SQLyObKcJf89yQHDcmdHsm2I9uU4cMcTWk4b5TIFA&#10;qrxtqdbw9vp4uQIRkyFrOk+o4QsjrMvTk8Lk1o/0gsd9qgWXUMyNhialPpcyVg06E2e+R2Lv3Qdn&#10;Ep+hljaYkctdJ6+UWkhnWuIPjelx02D1uR+chiwsL+wo7583D7ibd9vBTNuPJ63Pz6a7WxAJp/QX&#10;hh98RoeSmQ5+IBtFp2G1WPKWxIbKsmsQHLnJFEuHX0mWhfy/ovwGAAD//wMAUEsBAi0AFAAGAAgA&#10;AAAhALaDOJL+AAAA4QEAABMAAAAAAAAAAAAAAAAAAAAAAFtDb250ZW50X1R5cGVzXS54bWxQSwEC&#10;LQAUAAYACAAAACEAOP0h/9YAAACUAQAACwAAAAAAAAAAAAAAAAAvAQAAX3JlbHMvLnJlbHNQSwEC&#10;LQAUAAYACAAAACEAe8oK8iACAAA8BAAADgAAAAAAAAAAAAAAAAAuAgAAZHJzL2Uyb0RvYy54bWxQ&#10;SwECLQAUAAYACAAAACEAZGljYt4AAAANAQAADwAAAAAAAAAAAAAAAAB6BAAAZHJzL2Rvd25yZXYu&#10;eG1sUEsFBgAAAAAEAAQA8wAAAIUFAAAAAA==&#10;" strokecolor="#9c9c90" strokeweight="4pt"/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1990725</wp:posOffset>
                </wp:positionV>
                <wp:extent cx="4476750" cy="62865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0159C3" w:rsidRDefault="00D82638" w:rsidP="00D72B62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6" type="#_x0000_t202" style="position:absolute;margin-left:-63.75pt;margin-top:156.75pt;width:352.5pt;height:49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kyrtw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OCkaA9tOie7Q26kXuU2OqMg87A6W4AN7OHY+iyY6qHW1l900jIZUvFhl0rJceW0RqyC+1N/+zq&#10;hKMtyHr8KGsIQ7dGOqB9o3pbOigGAnTo0sOpMzaVCg4JmcfzGZgqsMVREsPahqDZ8fagtHnPZI/s&#10;IscKOu/Q6e5Wm8n16GKDCVnyroNzmnXi2QFgTicQG65am83CNfMxDdJVskqIR6J45ZGgKLzrckm8&#10;uAzns+JdsVwW4U8bNyRZy+uaCRvmKKyQ/FnjDhKfJHGSlpYdry2cTUmrzXrZKbSjIOzSfYeCnLn5&#10;z9Nw9QIuLyiFEQluotQr42TukZLMvHQeJF4QpjdpHJCUFOVzSrdcsH+nhMYcp7NoNonpt9wC973m&#10;RrOeGxgdHe9znJycaGYluBK1a62hvJvWZ6Ww6T+VAtp9bLQTrNXopFazX+/dy4ic1qya17J+AAkr&#10;CQoDMcLcg0Ur1Q+MRpghOdbft1QxjLoPAp5BGhJih47bkNkcgJA6t6zPLVRUAJVjg9G0XJppUG0H&#10;xTctRJoenpDX8HQa7lT9lNXhwcGccOQOM80OovO983qavItfAAAA//8DAFBLAwQUAAYACAAAACEA&#10;cZoYVd8AAAAMAQAADwAAAGRycy9kb3ducmV2LnhtbEyPTU/DMAyG70j8h8hI3Lak3cqg1J0QiCto&#10;g03iljVZW9E4VZOt5d/jneDmj0evHxfryXXibIfQekJI5gqEpcqblmqEz4/X2T2IEDUZ3XmyCD82&#10;wLq8vip0bvxIG3vexlpwCIVcIzQx9rmUoWqs02Hue0u8O/rB6cjtUEsz6JHDXSdTpe6k0y3xhUb3&#10;9rmx1ff25BB2b8ev/VK91y8u60c/KUnuQSLe3kxPjyCineIfDBd9VoeSnQ7+RCaIDmGWpKuMWYRF&#10;suCCkWx1mRwQlkmagSwL+f+J8hcAAP//AwBQSwECLQAUAAYACAAAACEAtoM4kv4AAADhAQAAEwAA&#10;AAAAAAAAAAAAAAAAAAAAW0NvbnRlbnRfVHlwZXNdLnhtbFBLAQItABQABgAIAAAAIQA4/SH/1gAA&#10;AJQBAAALAAAAAAAAAAAAAAAAAC8BAABfcmVscy8ucmVsc1BLAQItABQABgAIAAAAIQDpzkyrtwIA&#10;AMEFAAAOAAAAAAAAAAAAAAAAAC4CAABkcnMvZTJvRG9jLnhtbFBLAQItABQABgAIAAAAIQBxmhhV&#10;3wAAAAwBAAAPAAAAAAAAAAAAAAAAABEFAABkcnMvZG93bnJldi54bWxQSwUGAAAAAAQABADzAAAA&#10;HQYAAAAA&#10;" filled="f" stroked="f">
                <v:textbox>
                  <w:txbxContent>
                    <w:p w:rsidR="00672D61" w:rsidRPr="000159C3" w:rsidRDefault="00D82638" w:rsidP="00D72B62">
                      <w:pPr>
                        <w:jc w:val="right"/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1990725</wp:posOffset>
                </wp:positionV>
                <wp:extent cx="2710815" cy="552450"/>
                <wp:effectExtent l="381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D82638">
                            <w:pPr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19A698"/>
                                <w:sz w:val="44"/>
                                <w:szCs w:val="44"/>
                                <w:lang w:val="en-US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7" type="#_x0000_t202" style="position:absolute;margin-left:316.05pt;margin-top:156.75pt;width:213.45pt;height:43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JNdvAIAAMI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F9jJGgPLXpke4Pu5B5du/KMg87A62EAP7OHc2izS1UP97L6ppGQy5aKDbtVSo4tozXQC21h/Yur&#10;tiE60xZkPX6UNcShWyMd0L5Rva0dVAMBOrTp6dQay6WCw2geBkkYY1SBLY4jEjtyPs2OtwelzXsm&#10;e2QXOVbQeodOd/faWDY0O7rYYEKWvOtc+zvx7AAcpxOIDVetzbJw3fyZBukqWSXEI9Fs5ZGgKLzb&#10;ckm8WRnO4+K6WC6L8JeNG5Ks5XXNhA1zVFZI/qxzB41PmjhpS8uO1xbOUtJqs152Cu0oKLt0n6s5&#10;WM5u/nMargiQy4uUwogEd1HqlbNk7pGSxF46DxIvCNO7dBaQlBTl85TuuWD/nhIac5zGUTyJ6Uz6&#10;RW6B+17nRrOeG5gdHe9znJycaGYluBK1a62hvJvWF6Ww9M+lgHYfG+0EazU6qdXs13v3NCInZyvg&#10;tayfQMJKgsJApzD4YNFK9QOjEYZIjvX3LVUMo+6DgGeQhoTYqeM2JJ5HsFGXlvWlhYoKoHJsMJqW&#10;SzNNqu2g+KaFSNPDE/IWnk7DnarPrA4PDgaFS+4w1Owkutw7r/PoXfwGAAD//wMAUEsDBBQABgAI&#10;AAAAIQDY7JfJ4AAAAAwBAAAPAAAAZHJzL2Rvd25yZXYueG1sTI/LTsMwEEX3SP0Ha5C6o3aapqIh&#10;k6oCdQuiPCR2bjxNIuJxFLtN+HvcFSxHc3TvucV2sp240OBbxwjJQoEgrpxpuUZ4f9vf3YPwQbPR&#10;nWNC+CEP23J2U+jcuJFf6XIItYgh7HON0ITQ51L6qiGr/cL1xPF3coPVIZ5DLc2gxxhuO7lUai2t&#10;bjk2NLqnx4aq78PZInw8n74+V+qlfrJZP7pJSbYbiTi/nXYPIAJN4Q+Gq35UhzI6Hd2ZjRcdwjpd&#10;JhFFSJM0A3ElVLaJ844IK6UykGUh/48ofwEAAP//AwBQSwECLQAUAAYACAAAACEAtoM4kv4AAADh&#10;AQAAEwAAAAAAAAAAAAAAAAAAAAAAW0NvbnRlbnRfVHlwZXNdLnhtbFBLAQItABQABgAIAAAAIQA4&#10;/SH/1gAAAJQBAAALAAAAAAAAAAAAAAAAAC8BAABfcmVscy8ucmVsc1BLAQItABQABgAIAAAAIQAQ&#10;HJNdvAIAAMIFAAAOAAAAAAAAAAAAAAAAAC4CAABkcnMvZTJvRG9jLnhtbFBLAQItABQABgAIAAAA&#10;IQDY7JfJ4AAAAAwBAAAPAAAAAAAAAAAAAAAAABYFAABkcnMvZG93bnJldi54bWxQSwUGAAAAAAQA&#10;BADzAAAAIwYAAAAA&#10;" filled="f" stroked="f">
                <v:textbox>
                  <w:txbxContent>
                    <w:p w:rsidR="000379E8" w:rsidRPr="000159C3" w:rsidRDefault="00D82638">
                      <w:pPr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19A698"/>
                          <w:sz w:val="44"/>
                          <w:szCs w:val="44"/>
                          <w:lang w:val="en-US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-676275</wp:posOffset>
                </wp:positionV>
                <wp:extent cx="7315200" cy="2314575"/>
                <wp:effectExtent l="4445" t="0" r="0" b="0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314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2F5F6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95C8BF" id="Rectangle 64" o:spid="_x0000_s1026" style="position:absolute;margin-left:-53.65pt;margin-top:-53.25pt;width:8in;height:182.25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BNomwIAADQFAAAOAAAAZHJzL2Uyb0RvYy54bWysVNuO0zAQfUfiHyy/d3PZpG2iTVd7IQhp&#10;gRULH+AmTmLhS7DdpruIf2dst6WFF4ToQ+oZj8+cGZ/x1fVOcLSl2jAlK5xcxBhR2aiWyb7CXz7X&#10;syVGxhLZEq4krfAzNfh69frV1TSWNFWD4i3VCECkKaexwoO1YxlFphmoIOZCjVTCZqe0IBZM3Uet&#10;JhOgCx6lcTyPJqXbUauGGgPe+7CJVx6/62hjP3adoRbxCgM367/af9fuG62uSNlrMg6s2dMg/8BC&#10;ECYh6RHqnliCNpr9ASVYo5VRnb1olIhU17GG+hqgmiT+rZqngYzU1wLNMeOxTeb/wTYfto8asbbC&#10;KUaSCLiiT9A0IntO0Txz/ZlGU0LY0/ioXYVmfFDNV4OkuhsgjN5oraaBkhZYJS4+OjvgDANH0Xp6&#10;r1qAJxurfKt2nRYOEJqAdv5Gno83QncWNeBcXCY5XDNGDeyll0mWL3Kfg5SH46M29i1VArlFhTWw&#10;9/Bk+2Cso0PKQ4inrzhra8a5N5zM6B3XaEtAIOs+8Uf5RgDX4Eti9ws6AT+oKfi9C7C9Uh2Ez2RO&#10;0bl0OaRy2QKR4IHigJrbc2V6lXwvkjSLb9NiVs+Xi1lWZ/msWMTLWZwUt8U8zorsvv7hyCVZObC2&#10;pfKBSXpQbJL9nSL2sxO05jWLpgoXeZr7us/YG92vj52p0zqv5/vOn4UJZmGAORMVXp60ygnijWyh&#10;bFJawnhYR+f0fcugB4d/3xUvH6eYoLy1ap9BPVrB3YIO4KmBxaD0C0YTjG2FzbcN0RQj/k6CAosk&#10;y9ycewPUkoKhT3fWpztENgBVYYtRWN7Z8DZsRs36ATIFQUh1A6rtmNeTU3RgBbydAaPpK9g/I272&#10;T20f9euxW/0EAAD//wMAUEsDBBQABgAIAAAAIQBENjeQ3wAAAA4BAAAPAAAAZHJzL2Rvd25yZXYu&#10;eG1sTI/BTsMwDIbvSLxDZCRuW7KxdVNpOiEkkOAEZdy9JLQRjVMl2VrenowLu9nyp9/fX+0m17OT&#10;CdF6krCYC2CGlNeWWgn7j6fZFlhMSBp7T0bCj4mwq6+vKiy1H+ndnJrUshxCsUQJXUpDyXlUnXEY&#10;534wlG9fPjhMeQ0t1wHHHO56vhSi4A4t5Q8dDuaxM+q7OToJdnwmtEpNwz6ET3rTxYtoXqW8vZke&#10;7oElM6V/GM76WR3q7HTwR9KR9RJmC7G5y+zfVKyBnRmxWm2AHSQs11sBvK74ZY36FwAA//8DAFBL&#10;AQItABQABgAIAAAAIQC2gziS/gAAAOEBAAATAAAAAAAAAAAAAAAAAAAAAABbQ29udGVudF9UeXBl&#10;c10ueG1sUEsBAi0AFAAGAAgAAAAhADj9If/WAAAAlAEAAAsAAAAAAAAAAAAAAAAALwEAAF9yZWxz&#10;Ly5yZWxzUEsBAi0AFAAGAAgAAAAhAOkoE2ibAgAANAUAAA4AAAAAAAAAAAAAAAAALgIAAGRycy9l&#10;Mm9Eb2MueG1sUEsBAi0AFAAGAAgAAAAhAEQ2N5DfAAAADgEAAA8AAAAAAAAAAAAAAAAA9QQAAGRy&#10;cy9kb3ducmV2LnhtbFBLBQYAAAAABAAEAPMAAAABBgAAAAA=&#10;" fillcolor="white [3212]" stroked="f" strokecolor="#f2f5f6"/>
            </w:pict>
          </mc:Fallback>
        </mc:AlternateContent>
      </w:r>
      <w:r w:rsidRPr="00EA5CB4">
        <w:rPr>
          <w:noProof/>
          <w:color w:val="19A698"/>
          <w:lang w:eastAsia="en-GB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>
                <wp:simplePos x="0" y="0"/>
                <wp:positionH relativeFrom="margin">
                  <wp:posOffset>-909955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4445" t="4445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2F5F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5C2D6A" id="Rectangle 61" o:spid="_x0000_s1026" style="position:absolute;margin-left:-71.65pt;margin-top:-71.65pt;width:612pt;height:11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de4fQIAAP4EAAAOAAAAZHJzL2Uyb0RvYy54bWysVNuO0zAQfUfiHyy/d3NRekm06Wq3JQhp&#10;gRULH+DaTmPh2MZ2my6If2fstKULPCBEH1xPZnx8Zs6Mr28OvUR7bp3QqsbZVYoRV1QzobY1/vSx&#10;mSwwcp4oRqRWvMZP3OGb5csX14OpeK47LRm3CECUqwZT4857UyWJox3vibvShitwttr2xINptwmz&#10;ZAD0XiZ5ms6SQVtmrKbcOfi6Hp14GfHbllP/vm0d90jWGLj5uNq4bsKaLK9JtbXEdIIeaZB/YNET&#10;oeDSM9SaeIJ2VvwG1QtqtdOtv6K6T3TbCspjDpBNlv6SzWNHDI+5QHGcOZfJ/T9Y+m7/YJFgoB1G&#10;ivQg0QcoGlFbydEsC/UZjKsg7NE82JChM/eafnZI6VUHYfzWWj10nDBgFeOTZweC4eAo2gxvNQN4&#10;svM6lurQ2j4AQhHQISrydFaEHzyi8HE+n+dFCsJR8GVpOl0EC0glpDqdN9b511z3KGxqbIF+xCf7&#10;e+fH0FNI5K+lYI2QMhp2u1lJi/YE+qPJm2kzO6K7yzCpQrDS4diIOH4BmnBH8AXCUe9vZQaM7/Jy&#10;0swW80nRFNNJOU8XkzQr78pZWpTFuvkeCGZF1QnGuLoXip96Lyv+TtvjFIxdE7sPDTUup/k05v6M&#10;vbtMMo2/PyXZCw+jKEVf48U5iFRB2leKQdqk8kTIcZ88px8FgRqc/mNVYiME7cce2mj2BH1gNYgE&#10;isKjAZtO268YDTCANXZfdsRyjOQbBb1UZkURJjYaxXSeg2EvPZtLD1EUoGrsMRq3Kz9O+c5Yse3g&#10;piwWRulb6L9WxMYIvTmyAt7BgCGLGRwfhDDFl3aM+vlsLX8AAAD//wMAUEsDBBQABgAIAAAAIQAo&#10;4zfN3wAAAA8BAAAPAAAAZHJzL2Rvd25yZXYueG1sTI/BTsMwDIbvSLxDZCRuWzJWoCpNp4EYQhxA&#10;DHb3mqytaJyqybqOp8e7ALfP8q/fn/PF6Fox2D40njTMpgqEpdKbhioNnx+rSQoiRCSDrSer4WgD&#10;LIrzsxwz4w/0bod1rASXUMhQQx1jl0kZyto6DFPfWeLdzvcOI499JU2PBy53rbxS6kY6bIgv1NjZ&#10;h9qWX+u907Dpv1fXL5unzi9fn1N8HHbH6v5N68uLcXkHItox/oXhpM/qULDT1u/JBNFqmMyS+Zyz&#10;v3TKqFTdgtgyJQmTLHL5/4/iBwAA//8DAFBLAQItABQABgAIAAAAIQC2gziS/gAAAOEBAAATAAAA&#10;AAAAAAAAAAAAAAAAAABbQ29udGVudF9UeXBlc10ueG1sUEsBAi0AFAAGAAgAAAAhADj9If/WAAAA&#10;lAEAAAsAAAAAAAAAAAAAAAAALwEAAF9yZWxzLy5yZWxzUEsBAi0AFAAGAAgAAAAhAHgF17h9AgAA&#10;/gQAAA4AAAAAAAAAAAAAAAAALgIAAGRycy9lMm9Eb2MueG1sUEsBAi0AFAAGAAgAAAAhACjjN83f&#10;AAAADwEAAA8AAAAAAAAAAAAAAAAA1wQAAGRycy9kb3ducmV2LnhtbFBLBQYAAAAABAAEAPMAAADj&#10;BQAAAAA=&#10;" fillcolor="#f2f5f6" stroked="f">
                <w10:wrap anchorx="margin"/>
              </v:rect>
            </w:pict>
          </mc:Fallback>
        </mc:AlternateContent>
      </w:r>
    </w:p>
    <w:sectPr w:rsidR="002B29DE" w:rsidRPr="00EA5CB4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rAUAW+IaGCwAAAA="/>
  </w:docVars>
  <w:rsids>
    <w:rsidRoot w:val="00F350DF"/>
    <w:rsid w:val="000159C3"/>
    <w:rsid w:val="000379E8"/>
    <w:rsid w:val="00091850"/>
    <w:rsid w:val="00133501"/>
    <w:rsid w:val="001B0A2E"/>
    <w:rsid w:val="00221A72"/>
    <w:rsid w:val="00275729"/>
    <w:rsid w:val="002925FE"/>
    <w:rsid w:val="002B29DE"/>
    <w:rsid w:val="002B38C2"/>
    <w:rsid w:val="002D0534"/>
    <w:rsid w:val="002D233A"/>
    <w:rsid w:val="002E78E9"/>
    <w:rsid w:val="004936C1"/>
    <w:rsid w:val="005004F2"/>
    <w:rsid w:val="00522A4B"/>
    <w:rsid w:val="005C07E3"/>
    <w:rsid w:val="00672D61"/>
    <w:rsid w:val="00714B7F"/>
    <w:rsid w:val="007F5AA7"/>
    <w:rsid w:val="00842A93"/>
    <w:rsid w:val="00873349"/>
    <w:rsid w:val="008822E9"/>
    <w:rsid w:val="008D2A86"/>
    <w:rsid w:val="00946063"/>
    <w:rsid w:val="00B113AA"/>
    <w:rsid w:val="00C17AAA"/>
    <w:rsid w:val="00CA1786"/>
    <w:rsid w:val="00CB45FC"/>
    <w:rsid w:val="00D72B62"/>
    <w:rsid w:val="00D82638"/>
    <w:rsid w:val="00E01E28"/>
    <w:rsid w:val="00E633B0"/>
    <w:rsid w:val="00EA5CB4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2</cp:revision>
  <dcterms:created xsi:type="dcterms:W3CDTF">2018-09-26T10:26:00Z</dcterms:created>
  <dcterms:modified xsi:type="dcterms:W3CDTF">2018-09-26T10:26:00Z</dcterms:modified>
</cp:coreProperties>
</file>